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5E0ECCF5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A3414B">
        <w:rPr>
          <w:b/>
          <w:sz w:val="20"/>
          <w:szCs w:val="20"/>
        </w:rPr>
        <w:t>25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A3414B">
        <w:rPr>
          <w:b/>
          <w:sz w:val="20"/>
          <w:szCs w:val="20"/>
        </w:rPr>
        <w:t>26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2262DB85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A3414B">
        <w:rPr>
          <w:b/>
          <w:sz w:val="20"/>
          <w:szCs w:val="20"/>
        </w:rPr>
        <w:t>6</w:t>
      </w:r>
      <w:r w:rsidR="00A3414B">
        <w:rPr>
          <w:b/>
          <w:sz w:val="20"/>
          <w:szCs w:val="20"/>
          <w:lang w:val="en-US"/>
        </w:rPr>
        <w:t>B</w:t>
      </w:r>
      <w:r w:rsidR="00A3414B" w:rsidRPr="00B45FB6">
        <w:rPr>
          <w:b/>
          <w:sz w:val="20"/>
          <w:szCs w:val="20"/>
        </w:rPr>
        <w:t xml:space="preserve">06102 – </w:t>
      </w:r>
      <w:r w:rsidR="00A3414B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1"/>
        <w:gridCol w:w="1275"/>
        <w:gridCol w:w="994"/>
        <w:gridCol w:w="992"/>
        <w:gridCol w:w="1134"/>
        <w:gridCol w:w="709"/>
        <w:gridCol w:w="1417"/>
        <w:gridCol w:w="2268"/>
      </w:tblGrid>
      <w:tr w:rsidR="00A51A7C" w:rsidRPr="003F2DC5" w14:paraId="5604C441" w14:textId="77777777" w:rsidTr="00F11D68">
        <w:trPr>
          <w:trHeight w:val="265"/>
        </w:trPr>
        <w:tc>
          <w:tcPr>
            <w:tcW w:w="170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269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6C327105" w:rsidR="00AC0EFC" w:rsidRPr="00A3414B" w:rsidRDefault="005F518B" w:rsidP="005F518B">
            <w:pPr>
              <w:rPr>
                <w:b/>
                <w:sz w:val="20"/>
                <w:szCs w:val="20"/>
                <w:lang w:val="en-US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A3414B">
              <w:rPr>
                <w:b/>
                <w:sz w:val="20"/>
                <w:szCs w:val="20"/>
                <w:lang w:val="en-US"/>
              </w:rPr>
              <w:t>C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8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40" w14:textId="3D7AC46B" w:rsidR="00E55C26" w:rsidRPr="001F430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A3414B">
              <w:rPr>
                <w:b/>
                <w:sz w:val="20"/>
                <w:szCs w:val="20"/>
                <w:lang w:val="en-US"/>
              </w:rPr>
              <w:t>C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</w:tc>
      </w:tr>
      <w:tr w:rsidR="00FE6E28" w:rsidRPr="003F2DC5" w14:paraId="5604C44A" w14:textId="77777777" w:rsidTr="00F11D68">
        <w:trPr>
          <w:trHeight w:val="883"/>
        </w:trPr>
        <w:tc>
          <w:tcPr>
            <w:tcW w:w="1701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9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EF88A8" w14:textId="77777777" w:rsidR="00AB0852" w:rsidRDefault="00A3414B" w:rsidP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P 3307</w:t>
            </w:r>
          </w:p>
          <w:p w14:paraId="5604C44C" w14:textId="6FF58A13" w:rsidR="00A3414B" w:rsidRPr="00A3414B" w:rsidRDefault="00A3414B" w:rsidP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  <w:lang w:val="kk-KZ"/>
              </w:rPr>
              <w:t>программирование</w:t>
            </w:r>
          </w:p>
        </w:tc>
        <w:tc>
          <w:tcPr>
            <w:tcW w:w="226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ACBD0B" w14:textId="78B99464" w:rsidR="00441994" w:rsidRPr="00A3414B" w:rsidRDefault="00A3414B" w:rsidP="00A3414B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en-US"/>
              </w:rPr>
            </w:pPr>
            <w:r w:rsidRPr="00A3414B">
              <w:rPr>
                <w:rStyle w:val="normaltextrun"/>
                <w:sz w:val="20"/>
                <w:szCs w:val="20"/>
                <w:shd w:val="clear" w:color="auto" w:fill="FFFFFF"/>
                <w:lang w:val="en-US"/>
              </w:rPr>
              <w:t>5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5614064A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.7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77777777" w:rsidR="00AB0852" w:rsidRPr="003F2DC5" w:rsidRDefault="00AB08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49AC78E4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.3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61F562C2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4A049B84" w:rsidR="00AB0852" w:rsidRPr="00A3414B" w:rsidRDefault="00A3414B" w:rsidP="00A3414B">
            <w:pPr>
              <w:jc w:val="center"/>
              <w:rPr>
                <w:sz w:val="20"/>
                <w:szCs w:val="20"/>
                <w:lang w:val="kk-KZ"/>
              </w:rPr>
            </w:pPr>
            <w:r w:rsidRPr="00A3414B">
              <w:rPr>
                <w:sz w:val="20"/>
                <w:szCs w:val="20"/>
                <w:lang w:val="en-US"/>
              </w:rPr>
              <w:t>10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9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5F86702C" w:rsidR="00A3414B" w:rsidRPr="00A3414B" w:rsidRDefault="00A87411" w:rsidP="00A341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lang w:val="en-US"/>
              </w:rPr>
            </w:pPr>
            <w:r w:rsidRPr="00A3414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2DCEE22F" w:rsidR="00A77510" w:rsidRPr="0095117F" w:rsidRDefault="00A775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47ACE8F0" w:rsidR="00A77510" w:rsidRPr="00A3414B" w:rsidRDefault="00A341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, ВК</w:t>
            </w:r>
          </w:p>
        </w:tc>
        <w:tc>
          <w:tcPr>
            <w:tcW w:w="19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204B1771" w:rsidR="00A77510" w:rsidRPr="003F2DC5" w:rsidRDefault="00A341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06FEA6DC" w:rsidR="00A77510" w:rsidRPr="003F2DC5" w:rsidRDefault="00FF525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я </w:t>
            </w:r>
            <w:r>
              <w:rPr>
                <w:sz w:val="20"/>
                <w:szCs w:val="20"/>
                <w:lang w:val="kk-KZ" w:eastAsia="ru-RU"/>
              </w:rPr>
              <w:t xml:space="preserve">технологий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B45FB6"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программирования</w:t>
            </w:r>
            <w:r>
              <w:rPr>
                <w:sz w:val="20"/>
                <w:szCs w:val="20"/>
                <w:lang w:eastAsia="ru-RU"/>
              </w:rPr>
              <w:t xml:space="preserve"> и реализация программ для укрепления практических навыков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03684FA2" w:rsidR="00A77510" w:rsidRPr="00293057" w:rsidRDefault="00FF5253" w:rsidP="00675424">
            <w:pPr>
              <w:rPr>
                <w:sz w:val="16"/>
                <w:szCs w:val="16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F11D68">
        <w:trPr>
          <w:trHeight w:val="21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1E4987D3" w:rsidR="00A77510" w:rsidRPr="00FF5253" w:rsidRDefault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</w:t>
            </w:r>
            <w:r>
              <w:rPr>
                <w:sz w:val="20"/>
                <w:szCs w:val="20"/>
              </w:rPr>
              <w:t>.И.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8962BE" w14:paraId="5604C46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60D4E65A" w:rsidR="00A77510" w:rsidRPr="00FF5253" w:rsidRDefault="00FF5253">
            <w:pPr>
              <w:jc w:val="both"/>
              <w:rPr>
                <w:sz w:val="20"/>
                <w:szCs w:val="20"/>
                <w:lang w:val="kk-KZ"/>
              </w:rPr>
            </w:pP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gmail.com</w:t>
            </w:r>
            <w:r w:rsidRPr="006830B4">
              <w:rPr>
                <w:sz w:val="20"/>
                <w:szCs w:val="20"/>
                <w:lang w:val="kk-KZ" w:eastAsia="ru-RU"/>
              </w:rPr>
              <w:t xml:space="preserve"> </w:t>
            </w: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kaznu.kz</w:t>
            </w:r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FF5253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7E24017E" w:rsidR="00A77510" w:rsidRPr="003F2DC5" w:rsidRDefault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4E4E79D8" w:rsidR="00A77510" w:rsidRPr="00FF5253" w:rsidRDefault="00FF5253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Қажыбек А.М.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6830B4" w14:paraId="5604C475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1475D598" w:rsidR="006830B4" w:rsidRPr="006830B4" w:rsidRDefault="00000000" w:rsidP="00F10360">
            <w:pPr>
              <w:jc w:val="both"/>
              <w:rPr>
                <w:sz w:val="20"/>
                <w:szCs w:val="20"/>
              </w:rPr>
            </w:pPr>
            <w:hyperlink r:id="rId10" w:history="1">
              <w:r w:rsidR="006830B4" w:rsidRPr="00872825">
                <w:rPr>
                  <w:rStyle w:val="af9"/>
                  <w:sz w:val="20"/>
                  <w:szCs w:val="20"/>
                  <w:lang w:val="kk-KZ"/>
                </w:rPr>
                <w:t>Aigerim.kazhybek@gmail.com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6830B4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7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6B133ED1" w:rsidR="00A77510" w:rsidRPr="003F2DC5" w:rsidRDefault="00FF5253" w:rsidP="00F10360">
            <w:pPr>
              <w:jc w:val="both"/>
              <w:rPr>
                <w:sz w:val="20"/>
                <w:szCs w:val="20"/>
              </w:rPr>
            </w:pPr>
            <w:r w:rsidRPr="00FF5253">
              <w:rPr>
                <w:sz w:val="20"/>
                <w:szCs w:val="20"/>
              </w:rPr>
              <w:t>+77016554412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06947887" w:rsidR="0058724E" w:rsidRPr="00FF5253" w:rsidRDefault="00CA4B30" w:rsidP="00FF5253">
            <w:pPr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F11D68">
        <w:tc>
          <w:tcPr>
            <w:tcW w:w="1701" w:type="dxa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4" w:type="dxa"/>
            <w:gridSpan w:val="5"/>
          </w:tcPr>
          <w:p w14:paraId="63D3F14B" w14:textId="16CEE099" w:rsidR="00A02A85" w:rsidRPr="00FF5253" w:rsidRDefault="00A02A85" w:rsidP="00FF5253">
            <w:pPr>
              <w:jc w:val="center"/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gridSpan w:val="2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6E00964C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FF5253" w:rsidRPr="003F2DC5" w14:paraId="0EDC5837" w14:textId="77777777" w:rsidTr="00F11D68">
        <w:trPr>
          <w:trHeight w:val="152"/>
        </w:trPr>
        <w:tc>
          <w:tcPr>
            <w:tcW w:w="1701" w:type="dxa"/>
            <w:vMerge w:val="restart"/>
          </w:tcPr>
          <w:p w14:paraId="764CCBDD" w14:textId="216B9F2A" w:rsidR="00FF5253" w:rsidRPr="003F2DC5" w:rsidRDefault="00FF5253" w:rsidP="00FF5253">
            <w:pPr>
              <w:jc w:val="both"/>
              <w:rPr>
                <w:b/>
                <w:sz w:val="20"/>
                <w:szCs w:val="20"/>
              </w:rPr>
            </w:pPr>
            <w:r w:rsidRPr="002D1E68">
              <w:rPr>
                <w:rStyle w:val="rynqvb"/>
                <w:sz w:val="20"/>
                <w:szCs w:val="20"/>
                <w:lang w:val="kk-KZ"/>
              </w:rPr>
              <w:t>В данной дисциплине подробно рассматриваются технологии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web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>разработки</w:t>
            </w:r>
            <w:r w:rsidRPr="002D1E68">
              <w:rPr>
                <w:rStyle w:val="rynqvb"/>
                <w:sz w:val="20"/>
                <w:szCs w:val="20"/>
              </w:rPr>
              <w:t xml:space="preserve">, начиная от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HTML</w:t>
            </w:r>
            <w:r w:rsidRPr="002D1E68">
              <w:rPr>
                <w:rStyle w:val="rynqvb"/>
                <w:sz w:val="20"/>
                <w:szCs w:val="20"/>
              </w:rPr>
              <w:t xml:space="preserve">,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CSS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и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JavaScript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и заканчивая полным стеком разработки на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Django</w:t>
            </w:r>
            <w:r w:rsidRPr="002D1E68">
              <w:rPr>
                <w:rStyle w:val="rynqvb"/>
                <w:sz w:val="20"/>
                <w:szCs w:val="20"/>
              </w:rPr>
              <w:t xml:space="preserve">.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Сочетанию способности создавать </w:t>
            </w:r>
            <w:r w:rsidRPr="002D1E68">
              <w:rPr>
                <w:rStyle w:val="rynqvb"/>
                <w:sz w:val="20"/>
                <w:szCs w:val="20"/>
              </w:rPr>
              <w:t xml:space="preserve">комплексные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web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>сайты уделяется особо большое внимание</w:t>
            </w:r>
          </w:p>
        </w:tc>
        <w:tc>
          <w:tcPr>
            <w:tcW w:w="5104" w:type="dxa"/>
            <w:gridSpan w:val="5"/>
            <w:vMerge w:val="restart"/>
          </w:tcPr>
          <w:p w14:paraId="5879C474" w14:textId="357F57A3" w:rsidR="00FF5253" w:rsidRPr="00FF5253" w:rsidRDefault="00FF5253" w:rsidP="00FF5253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F5253">
              <w:rPr>
                <w:sz w:val="20"/>
                <w:szCs w:val="20"/>
              </w:rPr>
              <w:t>1.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(когнитивный) Знать теоретические и методологические концепци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ограммирования</w:t>
            </w:r>
          </w:p>
        </w:tc>
        <w:tc>
          <w:tcPr>
            <w:tcW w:w="3685" w:type="dxa"/>
            <w:gridSpan w:val="2"/>
          </w:tcPr>
          <w:p w14:paraId="5272881B" w14:textId="364498F9" w:rsidR="00FF5253" w:rsidRPr="00FF5253" w:rsidRDefault="00FF5253" w:rsidP="00FF5253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Создает базовые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 xml:space="preserve">web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страницы</w:t>
            </w:r>
          </w:p>
        </w:tc>
      </w:tr>
      <w:tr w:rsidR="00FF5253" w:rsidRPr="003F2DC5" w14:paraId="23C41C40" w14:textId="77777777" w:rsidTr="00F11D68">
        <w:trPr>
          <w:trHeight w:val="152"/>
        </w:trPr>
        <w:tc>
          <w:tcPr>
            <w:tcW w:w="1701" w:type="dxa"/>
            <w:vMerge/>
          </w:tcPr>
          <w:p w14:paraId="3630F8BE" w14:textId="77777777" w:rsidR="00FF5253" w:rsidRPr="003F2DC5" w:rsidRDefault="00FF5253" w:rsidP="00FF5253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0FC364CC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55FE9C6E" w14:textId="00AD610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>
              <w:rPr>
                <w:sz w:val="20"/>
                <w:szCs w:val="20"/>
                <w:lang w:val="kk-KZ" w:eastAsia="ru-RU"/>
              </w:rPr>
              <w:t>Понимает</w:t>
            </w:r>
            <w:r>
              <w:rPr>
                <w:sz w:val="20"/>
                <w:szCs w:val="20"/>
                <w:lang w:eastAsia="ru-RU"/>
              </w:rPr>
              <w:t xml:space="preserve"> особенности </w:t>
            </w:r>
            <w:r>
              <w:rPr>
                <w:sz w:val="20"/>
                <w:szCs w:val="20"/>
                <w:lang w:val="kk-KZ" w:eastAsia="ru-RU"/>
              </w:rPr>
              <w:t>создания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с помощью </w:t>
            </w:r>
            <w:r>
              <w:rPr>
                <w:sz w:val="20"/>
                <w:szCs w:val="20"/>
                <w:lang w:val="en-US" w:eastAsia="ru-RU"/>
              </w:rPr>
              <w:t xml:space="preserve">HTML, CSS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FF5253" w:rsidRPr="003F2DC5" w14:paraId="156BCF68" w14:textId="77777777" w:rsidTr="00F11D68">
        <w:trPr>
          <w:trHeight w:val="152"/>
        </w:trPr>
        <w:tc>
          <w:tcPr>
            <w:tcW w:w="1701" w:type="dxa"/>
            <w:vMerge/>
          </w:tcPr>
          <w:p w14:paraId="492A4025" w14:textId="77777777" w:rsidR="00FF5253" w:rsidRPr="003F2DC5" w:rsidRDefault="00FF5253" w:rsidP="00FF5253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74EBAB7F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101F2219" w14:textId="166FF17C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3 </w:t>
            </w:r>
            <w:r>
              <w:rPr>
                <w:sz w:val="20"/>
                <w:szCs w:val="20"/>
                <w:lang w:val="kk-KZ"/>
              </w:rPr>
              <w:t>Понимает</w:t>
            </w:r>
            <w:r>
              <w:rPr>
                <w:sz w:val="20"/>
                <w:szCs w:val="20"/>
              </w:rPr>
              <w:t xml:space="preserve"> методы разработки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DD1C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й</w:t>
            </w:r>
          </w:p>
        </w:tc>
      </w:tr>
      <w:tr w:rsidR="00FF5253" w:rsidRPr="003F2DC5" w14:paraId="5932BD0F" w14:textId="77777777" w:rsidTr="00F11D68">
        <w:trPr>
          <w:trHeight w:val="76"/>
        </w:trPr>
        <w:tc>
          <w:tcPr>
            <w:tcW w:w="1701" w:type="dxa"/>
            <w:vMerge/>
          </w:tcPr>
          <w:p w14:paraId="067C6DC4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E8BBBC9" w14:textId="60D9EB90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eastAsia="ru-RU"/>
              </w:rPr>
              <w:t xml:space="preserve"> 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</w:t>
            </w:r>
            <w:r>
              <w:rPr>
                <w:sz w:val="20"/>
                <w:szCs w:val="20"/>
                <w:lang w:val="en-US" w:eastAsia="ru-RU"/>
              </w:rPr>
              <w:t>HTML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CSS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Bootstrap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</w:p>
        </w:tc>
        <w:tc>
          <w:tcPr>
            <w:tcW w:w="3685" w:type="dxa"/>
            <w:gridSpan w:val="2"/>
          </w:tcPr>
          <w:p w14:paraId="01B00815" w14:textId="28E04C99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приложения с использованием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HTML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CSS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FF5253" w:rsidRPr="003F2DC5" w14:paraId="6FD9613F" w14:textId="77777777" w:rsidTr="00F11D68">
        <w:trPr>
          <w:trHeight w:val="76"/>
        </w:trPr>
        <w:tc>
          <w:tcPr>
            <w:tcW w:w="1701" w:type="dxa"/>
            <w:vMerge/>
          </w:tcPr>
          <w:p w14:paraId="0A8BC178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2E89DAFB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9A2A679" w14:textId="3FE75BB4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Применяет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таблицы стилей </w:t>
            </w:r>
            <w:r>
              <w:rPr>
                <w:color w:val="000000"/>
                <w:sz w:val="20"/>
                <w:szCs w:val="20"/>
                <w:lang w:val="en-US"/>
              </w:rPr>
              <w:t>CSS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и </w:t>
            </w:r>
            <w:r>
              <w:rPr>
                <w:color w:val="000000"/>
                <w:sz w:val="20"/>
                <w:szCs w:val="20"/>
              </w:rPr>
              <w:t>скрипты для представления данных и функциональной составляющей</w:t>
            </w:r>
          </w:p>
        </w:tc>
      </w:tr>
      <w:tr w:rsidR="00FF5253" w:rsidRPr="003F2DC5" w14:paraId="48516BC4" w14:textId="77777777" w:rsidTr="00F11D68">
        <w:trPr>
          <w:trHeight w:val="76"/>
        </w:trPr>
        <w:tc>
          <w:tcPr>
            <w:tcW w:w="1701" w:type="dxa"/>
            <w:vMerge/>
          </w:tcPr>
          <w:p w14:paraId="4F0E5213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736F7D0A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171CD62E" w14:textId="29B5E53A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FF5253" w:rsidRPr="003F2DC5" w14:paraId="3950734B" w14:textId="77777777" w:rsidTr="00F11D68">
        <w:trPr>
          <w:trHeight w:val="84"/>
        </w:trPr>
        <w:tc>
          <w:tcPr>
            <w:tcW w:w="1701" w:type="dxa"/>
            <w:vMerge/>
          </w:tcPr>
          <w:p w14:paraId="7A6DE0DD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458780B" w14:textId="604D77D5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азработка программ различного уровня сложности: </w:t>
            </w:r>
            <w:r>
              <w:rPr>
                <w:sz w:val="20"/>
                <w:szCs w:val="20"/>
                <w:lang w:val="kk-KZ" w:eastAsia="ru-RU"/>
              </w:rPr>
              <w:t xml:space="preserve">от простых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до сложных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й</w:t>
            </w:r>
          </w:p>
        </w:tc>
        <w:tc>
          <w:tcPr>
            <w:tcW w:w="3685" w:type="dxa"/>
            <w:gridSpan w:val="2"/>
          </w:tcPr>
          <w:p w14:paraId="31021E48" w14:textId="76B1D99B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Умеет извлекать и записывать новые данные в БД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иложений</w:t>
            </w:r>
          </w:p>
        </w:tc>
      </w:tr>
      <w:tr w:rsidR="00FF5253" w:rsidRPr="003F2DC5" w14:paraId="219BA814" w14:textId="77777777" w:rsidTr="00F11D68">
        <w:trPr>
          <w:trHeight w:val="84"/>
        </w:trPr>
        <w:tc>
          <w:tcPr>
            <w:tcW w:w="1701" w:type="dxa"/>
            <w:vMerge/>
          </w:tcPr>
          <w:p w14:paraId="5E63D47E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6DBD438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A693825" w14:textId="1FF60E04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Умеет настраивать конфигурацию </w:t>
            </w:r>
            <w:r>
              <w:rPr>
                <w:color w:val="000000"/>
                <w:sz w:val="20"/>
                <w:szCs w:val="20"/>
                <w:lang w:val="en-US"/>
              </w:rPr>
              <w:t>web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приложений</w:t>
            </w:r>
          </w:p>
        </w:tc>
      </w:tr>
      <w:tr w:rsidR="00FF5253" w:rsidRPr="003F2DC5" w14:paraId="2581E86F" w14:textId="77777777" w:rsidTr="00F11D68">
        <w:trPr>
          <w:trHeight w:val="84"/>
        </w:trPr>
        <w:tc>
          <w:tcPr>
            <w:tcW w:w="1701" w:type="dxa"/>
            <w:vMerge/>
          </w:tcPr>
          <w:p w14:paraId="20791E98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61976650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083CF4A4" w14:textId="3D8468EC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3 Умеет создавать приложения на</w:t>
            </w:r>
            <w:r w:rsidRPr="00747A6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Django</w:t>
            </w:r>
          </w:p>
        </w:tc>
      </w:tr>
      <w:tr w:rsidR="00FF5253" w:rsidRPr="003F2DC5" w14:paraId="0401B6E3" w14:textId="77777777" w:rsidTr="00F11D68">
        <w:trPr>
          <w:trHeight w:val="76"/>
        </w:trPr>
        <w:tc>
          <w:tcPr>
            <w:tcW w:w="1701" w:type="dxa"/>
            <w:vMerge/>
          </w:tcPr>
          <w:p w14:paraId="1BFECDCB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929A304" w14:textId="7CBD668E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685" w:type="dxa"/>
            <w:gridSpan w:val="2"/>
          </w:tcPr>
          <w:p w14:paraId="6D5F81C1" w14:textId="31591CBE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 xml:space="preserve">Создает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  <w:r>
              <w:rPr>
                <w:sz w:val="20"/>
                <w:szCs w:val="20"/>
                <w:lang w:eastAsia="ru-RU"/>
              </w:rPr>
              <w:t xml:space="preserve"> со сложными элементами </w:t>
            </w:r>
          </w:p>
        </w:tc>
      </w:tr>
      <w:tr w:rsidR="00FF5253" w:rsidRPr="003F2DC5" w14:paraId="2D269C42" w14:textId="77777777" w:rsidTr="00F11D68">
        <w:trPr>
          <w:trHeight w:val="76"/>
        </w:trPr>
        <w:tc>
          <w:tcPr>
            <w:tcW w:w="1701" w:type="dxa"/>
            <w:vMerge/>
          </w:tcPr>
          <w:p w14:paraId="50D1D9FC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1DA4893E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4C31CA31" w14:textId="42B07473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 Создает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</w:p>
        </w:tc>
      </w:tr>
      <w:tr w:rsidR="00FF5253" w:rsidRPr="003F2DC5" w14:paraId="7CE50CB1" w14:textId="77777777" w:rsidTr="00F11D68">
        <w:trPr>
          <w:trHeight w:val="76"/>
        </w:trPr>
        <w:tc>
          <w:tcPr>
            <w:tcW w:w="1701" w:type="dxa"/>
            <w:vMerge/>
          </w:tcPr>
          <w:p w14:paraId="55C26EC1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1F1FCFA9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26E4F4D" w14:textId="067027F0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3 Добавляет модели искусственного интеллекта в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7C5D5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</w:p>
        </w:tc>
      </w:tr>
      <w:tr w:rsidR="00FF5253" w:rsidRPr="003F2DC5" w14:paraId="019F5053" w14:textId="77777777" w:rsidTr="00F11D68">
        <w:trPr>
          <w:trHeight w:val="76"/>
        </w:trPr>
        <w:tc>
          <w:tcPr>
            <w:tcW w:w="1701" w:type="dxa"/>
            <w:vMerge/>
          </w:tcPr>
          <w:p w14:paraId="01E72214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B130507" w14:textId="58DF8EB9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 xml:space="preserve">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>
              <w:rPr>
                <w:sz w:val="20"/>
                <w:szCs w:val="20"/>
              </w:rPr>
              <w:t>, использующего модели машинного обучения</w:t>
            </w:r>
          </w:p>
        </w:tc>
        <w:tc>
          <w:tcPr>
            <w:tcW w:w="3685" w:type="dxa"/>
            <w:gridSpan w:val="2"/>
          </w:tcPr>
          <w:p w14:paraId="43B49405" w14:textId="22D0E349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ет новые модели машинного обучения</w:t>
            </w:r>
          </w:p>
        </w:tc>
      </w:tr>
      <w:tr w:rsidR="00FF5253" w:rsidRPr="003F2DC5" w14:paraId="41006963" w14:textId="77777777" w:rsidTr="00F11D68">
        <w:trPr>
          <w:trHeight w:val="76"/>
        </w:trPr>
        <w:tc>
          <w:tcPr>
            <w:tcW w:w="1701" w:type="dxa"/>
            <w:vMerge/>
          </w:tcPr>
          <w:p w14:paraId="57D91EB9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F7C7D3E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5DD9741" w14:textId="42AC2DBA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Подключает модели машинного обучения к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иложению</w:t>
            </w:r>
          </w:p>
        </w:tc>
      </w:tr>
      <w:tr w:rsidR="00FF5253" w:rsidRPr="003F2DC5" w14:paraId="46838A50" w14:textId="77777777" w:rsidTr="00F11D68">
        <w:trPr>
          <w:trHeight w:val="76"/>
        </w:trPr>
        <w:tc>
          <w:tcPr>
            <w:tcW w:w="1701" w:type="dxa"/>
            <w:vMerge/>
          </w:tcPr>
          <w:p w14:paraId="5EDEE4DE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27FEF0EA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A6D19CB" w14:textId="626319FA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Изменяет функционал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 в соответствии с моделями машинного обучения</w:t>
            </w:r>
          </w:p>
        </w:tc>
      </w:tr>
      <w:tr w:rsidR="00FF5253" w:rsidRPr="003F2DC5" w14:paraId="25E2A13A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FF5253" w:rsidRPr="003F2DC5" w:rsidRDefault="00FF5253" w:rsidP="00FF5253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ереквизиты</w:t>
            </w:r>
            <w:proofErr w:type="spellEnd"/>
            <w:r w:rsidRPr="003F2DC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0283E022" w:rsidR="00FF5253" w:rsidRPr="00BE1A2F" w:rsidRDefault="00FF5253" w:rsidP="00FF5253">
            <w:pPr>
              <w:rPr>
                <w:bCs/>
                <w:sz w:val="20"/>
                <w:szCs w:val="20"/>
              </w:rPr>
            </w:pPr>
            <w:r w:rsidRPr="00BE1A2F">
              <w:rPr>
                <w:bCs/>
                <w:sz w:val="20"/>
                <w:szCs w:val="20"/>
              </w:rPr>
              <w:t xml:space="preserve">84567 – Технологии программирования, </w:t>
            </w:r>
            <w:r w:rsidR="00BE1A2F" w:rsidRPr="00BE1A2F">
              <w:rPr>
                <w:bCs/>
                <w:sz w:val="20"/>
                <w:szCs w:val="20"/>
              </w:rPr>
              <w:t>30008 – Теория баз данных</w:t>
            </w:r>
          </w:p>
        </w:tc>
      </w:tr>
      <w:tr w:rsidR="00FF5253" w:rsidRPr="003F2DC5" w14:paraId="4C1146AC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FF5253" w:rsidRPr="003F2DC5" w:rsidRDefault="00FF5253" w:rsidP="00FF5253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789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1631A44F" w:rsidR="00FF5253" w:rsidRPr="003F2DC5" w:rsidRDefault="00BE1A2F" w:rsidP="00FF525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764 – Основы машинного обучения, 102297 – Поиск и извлечение данных</w:t>
            </w:r>
          </w:p>
        </w:tc>
      </w:tr>
      <w:tr w:rsidR="00FF5253" w:rsidRPr="003F2DC5" w14:paraId="6BE37B1D" w14:textId="77777777" w:rsidTr="2E2DA889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FF5253" w:rsidRPr="00407938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F5C2A0" w14:textId="77777777" w:rsidR="00BE1A2F" w:rsidRPr="00407938" w:rsidRDefault="00BE1A2F" w:rsidP="00BE1A2F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4E38730E" w14:textId="77777777" w:rsidR="00BE1A2F" w:rsidRDefault="00BE1A2F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DE7A33">
              <w:rPr>
                <w:b w:val="0"/>
                <w:bCs/>
                <w:color w:val="000000"/>
                <w:sz w:val="20"/>
                <w:szCs w:val="20"/>
                <w:lang w:val="kk-KZ"/>
              </w:rPr>
              <w:t xml:space="preserve">Джон Дакетт. </w:t>
            </w:r>
            <w:r w:rsidRPr="00DE7A33">
              <w:rPr>
                <w:b w:val="0"/>
                <w:bCs/>
                <w:sz w:val="20"/>
                <w:szCs w:val="20"/>
              </w:rPr>
              <w:t>HTML и CSS. Разработка и дизайн веб-сайтов</w:t>
            </w:r>
            <w:r>
              <w:rPr>
                <w:b w:val="0"/>
                <w:bCs/>
                <w:sz w:val="20"/>
                <w:szCs w:val="20"/>
              </w:rPr>
              <w:t>, 2019</w:t>
            </w:r>
            <w:r w:rsidRPr="009F7700">
              <w:rPr>
                <w:b w:val="0"/>
                <w:bCs/>
                <w:sz w:val="20"/>
                <w:szCs w:val="20"/>
              </w:rPr>
              <w:t>.</w:t>
            </w:r>
          </w:p>
          <w:p w14:paraId="66A2AE89" w14:textId="77777777" w:rsidR="00BE1A2F" w:rsidRPr="009F7700" w:rsidRDefault="00BE1A2F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9F7700">
              <w:rPr>
                <w:b w:val="0"/>
                <w:bCs/>
                <w:sz w:val="20"/>
                <w:szCs w:val="20"/>
                <w:lang w:val="kk-KZ"/>
              </w:rPr>
              <w:t xml:space="preserve">Робин Никсон. </w:t>
            </w:r>
            <w:r w:rsidRPr="009F7700">
              <w:rPr>
                <w:b w:val="0"/>
                <w:bCs/>
                <w:sz w:val="20"/>
                <w:szCs w:val="20"/>
              </w:rPr>
              <w:t>HTML5 и CSS3. Мастер-класс</w:t>
            </w:r>
            <w:r>
              <w:rPr>
                <w:b w:val="0"/>
                <w:bCs/>
                <w:sz w:val="20"/>
                <w:szCs w:val="20"/>
              </w:rPr>
              <w:t>, 2024</w:t>
            </w:r>
            <w:r>
              <w:rPr>
                <w:b w:val="0"/>
                <w:bCs/>
                <w:sz w:val="20"/>
                <w:szCs w:val="20"/>
                <w:lang w:val="en-US"/>
              </w:rPr>
              <w:t>.</w:t>
            </w:r>
          </w:p>
          <w:p w14:paraId="0A0E9E6E" w14:textId="77777777" w:rsidR="00BE1A2F" w:rsidRPr="00952A8F" w:rsidRDefault="00000000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hyperlink r:id="rId11" w:history="1">
              <w:r w:rsidR="00BE1A2F" w:rsidRPr="009F7700">
                <w:rPr>
                  <w:rStyle w:val="af9"/>
                  <w:b w:val="0"/>
                  <w:bCs/>
                  <w:sz w:val="20"/>
                  <w:szCs w:val="20"/>
                </w:rPr>
                <w:t xml:space="preserve">Дэвид </w:t>
              </w:r>
              <w:proofErr w:type="spellStart"/>
              <w:r w:rsidR="00BE1A2F" w:rsidRPr="009F7700">
                <w:rPr>
                  <w:rStyle w:val="af9"/>
                  <w:b w:val="0"/>
                  <w:bCs/>
                  <w:sz w:val="20"/>
                  <w:szCs w:val="20"/>
                </w:rPr>
                <w:t>Флэнаган</w:t>
              </w:r>
              <w:proofErr w:type="spellEnd"/>
            </w:hyperlink>
            <w:r w:rsidR="00BE1A2F" w:rsidRPr="009F7700">
              <w:rPr>
                <w:b w:val="0"/>
                <w:bCs/>
                <w:sz w:val="20"/>
                <w:szCs w:val="20"/>
              </w:rPr>
              <w:t>. JavaScript. Полное руководство</w:t>
            </w:r>
            <w:r w:rsidR="00BE1A2F" w:rsidRPr="00952A8F">
              <w:rPr>
                <w:b w:val="0"/>
                <w:bCs/>
                <w:sz w:val="20"/>
                <w:szCs w:val="20"/>
              </w:rPr>
              <w:t>, 2020.</w:t>
            </w:r>
          </w:p>
          <w:p w14:paraId="6DE0A193" w14:textId="77777777" w:rsidR="00BE1A2F" w:rsidRDefault="00BE1A2F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proofErr w:type="spellStart"/>
            <w:r w:rsidRPr="002471C2">
              <w:rPr>
                <w:b w:val="0"/>
                <w:bCs/>
                <w:sz w:val="20"/>
                <w:szCs w:val="20"/>
              </w:rPr>
              <w:t>Django</w:t>
            </w:r>
            <w:proofErr w:type="spellEnd"/>
            <w:r w:rsidRPr="002471C2">
              <w:rPr>
                <w:b w:val="0"/>
                <w:bCs/>
                <w:sz w:val="20"/>
                <w:szCs w:val="20"/>
              </w:rPr>
              <w:t xml:space="preserve"> 3.0. Практика создания веб-сайтов на Python, 2022</w:t>
            </w:r>
          </w:p>
          <w:p w14:paraId="5DA36668" w14:textId="77777777" w:rsidR="00BE1A2F" w:rsidRPr="002471C2" w:rsidRDefault="00BE1A2F" w:rsidP="00BE1A2F">
            <w:pPr>
              <w:pStyle w:val="1"/>
              <w:numPr>
                <w:ilvl w:val="0"/>
                <w:numId w:val="12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471C2">
              <w:rPr>
                <w:b w:val="0"/>
                <w:bCs/>
                <w:sz w:val="20"/>
                <w:szCs w:val="20"/>
                <w:lang w:val="en-US"/>
              </w:rPr>
              <w:t xml:space="preserve">Nigel George. </w:t>
            </w:r>
            <w:r w:rsidRPr="002471C2"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Build a website with Django 2</w:t>
            </w:r>
            <w:r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, 2019</w:t>
            </w:r>
          </w:p>
          <w:p w14:paraId="609C9419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1EA67A2" w14:textId="77777777" w:rsidR="00BE1A2F" w:rsidRPr="00B35113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4896A8EA" w14:textId="77777777" w:rsidR="00BE1A2F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56DAE49C" w14:textId="77777777" w:rsidR="00BE1A2F" w:rsidRPr="0004134D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26811914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41ABD707" w14:textId="77777777" w:rsidR="00BE1A2F" w:rsidRPr="00B35113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2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7864FB4F" w14:textId="77777777" w:rsidR="00BE1A2F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3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50A08BF" w14:textId="77777777" w:rsidR="00BE1A2F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4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7CFE7BBF" w14:textId="77777777" w:rsidR="00BE1A2F" w:rsidRPr="00407938" w:rsidRDefault="00BE1A2F" w:rsidP="00BE1A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49DE51F6" w14:textId="77777777" w:rsidR="00BE1A2F" w:rsidRPr="002471C2" w:rsidRDefault="00000000" w:rsidP="00BE1A2F">
            <w:pPr>
              <w:pStyle w:val="afe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5" w:anchor="overview" w:history="1"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://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proofErr w:type="spellStart"/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proofErr w:type="spellEnd"/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proofErr w:type="spellStart"/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proofErr w:type="spellEnd"/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14923144?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=405#</w:t>
              </w:r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70FB22B4" w14:textId="77777777" w:rsidR="00BE1A2F" w:rsidRDefault="00000000" w:rsidP="00BE1A2F">
            <w:pPr>
              <w:pStyle w:val="afe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6" w:history="1"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6D6F5983" w14:textId="77777777" w:rsidR="00BE1A2F" w:rsidRPr="002471C2" w:rsidRDefault="00000000" w:rsidP="00BE1A2F">
            <w:pPr>
              <w:pStyle w:val="afe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7" w:history="1">
              <w:r w:rsidR="00BE1A2F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63C9D5D2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511CD465" w14:textId="77777777" w:rsidR="00BE1A2F" w:rsidRDefault="00BE1A2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5A0D113D" w14:textId="77777777" w:rsidR="00BE1A2F" w:rsidRPr="002471C2" w:rsidRDefault="00BE1A2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425B363D" w14:textId="77777777" w:rsidR="00BE1A2F" w:rsidRPr="002471C2" w:rsidRDefault="00BE1A2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403C9D46" w14:textId="77777777" w:rsidR="00BE1A2F" w:rsidRPr="002471C2" w:rsidRDefault="00BE1A2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112C75" w14:textId="706A5B78" w:rsidR="00FF5253" w:rsidRPr="00407938" w:rsidRDefault="00BE1A2F" w:rsidP="00BE1A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</w:tbl>
    <w:p w14:paraId="10F6F5FC" w14:textId="728AC2A2" w:rsidR="00A02A85" w:rsidRPr="003F2DC5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00621BCC">
        <w:trPr>
          <w:trHeight w:val="1542"/>
        </w:trPr>
        <w:tc>
          <w:tcPr>
            <w:tcW w:w="170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8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19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</w:t>
              </w:r>
              <w:proofErr w:type="spellStart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>КазНУ</w:t>
              </w:r>
              <w:proofErr w:type="spellEnd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0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21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</w:t>
            </w:r>
            <w:r w:rsidRPr="00B44E6D">
              <w:rPr>
                <w:sz w:val="20"/>
                <w:szCs w:val="20"/>
              </w:rPr>
              <w:lastRenderedPageBreak/>
              <w:t>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62B13C62" w14:textId="44F90E13" w:rsidR="007A68F5" w:rsidRPr="001F430C" w:rsidRDefault="00B727B9" w:rsidP="00621BCC"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22">
              <w:r w:rsidR="00BE1A2F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BE1A2F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BE1A2F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BE1A2F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621BCC" w:rsidRPr="00621BCC">
              <w:rPr>
                <w:iCs/>
                <w:sz w:val="20"/>
                <w:szCs w:val="20"/>
              </w:rPr>
              <w:t xml:space="preserve"> </w:t>
            </w:r>
            <w:hyperlink r:id="rId23" w:history="1">
              <w:r w:rsidR="00621BCC" w:rsidRPr="00621BCC">
                <w:rPr>
                  <w:rStyle w:val="af9"/>
                  <w:iCs/>
                  <w:sz w:val="20"/>
                  <w:szCs w:val="20"/>
                </w:rPr>
                <w:t>https://teams.microsoft.com/l/channel/19%3AZdM-7p5RhVQ4Q62vsJDZjKUHexj9DiMDk5MqdvpJkeQ1%40thread.tacv2/General?groupId=f17139e8-3c18-4394-a135-6550784092c8&amp;tenantId=b0ab71a5-75b1-4d65-81f7-f479b4978d7b</w:t>
              </w:r>
            </w:hyperlink>
          </w:p>
        </w:tc>
      </w:tr>
      <w:tr w:rsidR="006A6C8C" w:rsidRPr="003F2DC5" w14:paraId="564870B2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1A3DA340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1A3DA340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3C037A40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1A3DA340">
              <w:rPr>
                <w:b/>
                <w:bCs/>
                <w:sz w:val="16"/>
                <w:szCs w:val="16"/>
              </w:rPr>
              <w:t>Суммативное оценивание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>–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1A3DA340">
              <w:rPr>
                <w:sz w:val="16"/>
                <w:szCs w:val="16"/>
              </w:rPr>
              <w:t>изучения раздела в соответствии с программой дисциплины.</w:t>
            </w:r>
            <w:r w:rsidRPr="1A3DA340">
              <w:rPr>
                <w:b/>
                <w:bCs/>
                <w:sz w:val="16"/>
                <w:szCs w:val="16"/>
              </w:rPr>
              <w:t xml:space="preserve"> </w:t>
            </w:r>
            <w:r w:rsidRPr="1A3DA340">
              <w:rPr>
                <w:sz w:val="16"/>
                <w:szCs w:val="16"/>
              </w:rPr>
              <w:t>Проводится 3-4 раза за семестр при выполнении СРО. 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 w:rsidRPr="1A3DA340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1A3DA340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1A3DA340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48001B22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1C613963" w:rsidR="008F34B8" w:rsidRPr="00621BCC" w:rsidRDefault="008F34B8" w:rsidP="00621BCC">
            <w:pPr>
              <w:jc w:val="both"/>
              <w:rPr>
                <w:b/>
                <w:bCs/>
                <w:sz w:val="16"/>
                <w:szCs w:val="16"/>
                <w:lang w:val="en-US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</w:tc>
      </w:tr>
      <w:tr w:rsidR="00621BCC" w:rsidRPr="003F2DC5" w14:paraId="2DFA6F25" w14:textId="77777777" w:rsidTr="1A3DA340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36F6B9B8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7AD81956" w:rsidR="00621BCC" w:rsidRPr="009563F1" w:rsidRDefault="00621BCC" w:rsidP="00621BCC">
            <w:pPr>
              <w:jc w:val="both"/>
              <w:rPr>
                <w:color w:val="FF0000"/>
                <w:sz w:val="16"/>
                <w:szCs w:val="16"/>
              </w:rPr>
            </w:pPr>
            <w:r w:rsidRPr="00263DB8">
              <w:rPr>
                <w:sz w:val="16"/>
                <w:szCs w:val="16"/>
                <w:lang w:val="kk-KZ"/>
              </w:rPr>
              <w:t>0</w:t>
            </w:r>
          </w:p>
        </w:tc>
      </w:tr>
      <w:tr w:rsidR="00621BCC" w:rsidRPr="003F2DC5" w14:paraId="123149AD" w14:textId="77777777" w:rsidTr="1A3DA340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4BB224B3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2016C05" w:rsidR="00621BCC" w:rsidRPr="009C29E7" w:rsidRDefault="00621BCC" w:rsidP="00621BCC">
            <w:pPr>
              <w:jc w:val="both"/>
              <w:rPr>
                <w:color w:val="FF0000"/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25</w:t>
            </w:r>
          </w:p>
        </w:tc>
      </w:tr>
      <w:tr w:rsidR="00621BCC" w:rsidRPr="003F2DC5" w14:paraId="012AB828" w14:textId="77777777" w:rsidTr="1A3DA340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29642F69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1935EDE1" w:rsidR="00621BCC" w:rsidRPr="009C29E7" w:rsidRDefault="00621BCC" w:rsidP="00621BCC">
            <w:pPr>
              <w:jc w:val="both"/>
              <w:rPr>
                <w:color w:val="FF0000"/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</w:rPr>
              <w:t>2</w:t>
            </w:r>
            <w:r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621BCC" w:rsidRPr="003F2DC5" w14:paraId="5FFF3F67" w14:textId="77777777" w:rsidTr="1A3DA340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3911A89A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4F8E07D9" w:rsidR="00621BCC" w:rsidRPr="009C29E7" w:rsidRDefault="00621BCC" w:rsidP="00621BCC">
            <w:pPr>
              <w:jc w:val="both"/>
              <w:rPr>
                <w:color w:val="FF0000"/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10</w:t>
            </w:r>
          </w:p>
        </w:tc>
      </w:tr>
      <w:tr w:rsidR="00621BCC" w:rsidRPr="003F2DC5" w14:paraId="720EC03E" w14:textId="77777777" w:rsidTr="1A3DA340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621BCC" w:rsidRPr="003D0334" w:rsidRDefault="00621BCC" w:rsidP="00621BCC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7914D6AD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>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</w:t>
            </w:r>
            <w:proofErr w:type="gramEnd"/>
            <w:r w:rsidRPr="00D36E98">
              <w:rPr>
                <w:sz w:val="16"/>
                <w:szCs w:val="16"/>
              </w:rPr>
              <w:t xml:space="preserve">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40A62445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621BCC" w:rsidRPr="003F2DC5" w14:paraId="22B40A05" w14:textId="77777777" w:rsidTr="1A3DA340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621BCC" w:rsidRPr="003D0334" w:rsidRDefault="00621BCC" w:rsidP="00621BCC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5B11769C" w:rsidR="00621BCC" w:rsidRPr="00122EF2" w:rsidRDefault="00621BCC" w:rsidP="00621BCC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A29F0CF" w:rsidR="00621BCC" w:rsidRPr="00122EF2" w:rsidRDefault="00621BCC" w:rsidP="00621BCC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1A3DA340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1A3DA340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0"/>
        <w:gridCol w:w="861"/>
        <w:gridCol w:w="727"/>
      </w:tblGrid>
      <w:tr w:rsidR="008642A4" w:rsidRPr="003F2DC5" w14:paraId="70D56BBA" w14:textId="77777777" w:rsidTr="002159D8">
        <w:tc>
          <w:tcPr>
            <w:tcW w:w="871" w:type="dxa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0" w:type="dxa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1" w:type="dxa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 w:rsidRPr="00261793"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8642A4" w:rsidRPr="003F2DC5" w14:paraId="352B8DBD" w14:textId="77777777" w:rsidTr="002159D8">
        <w:tc>
          <w:tcPr>
            <w:tcW w:w="10509" w:type="dxa"/>
            <w:gridSpan w:val="4"/>
          </w:tcPr>
          <w:p w14:paraId="576E1514" w14:textId="2DA74DE3" w:rsidR="008642A4" w:rsidRPr="003F2DC5" w:rsidRDefault="002668F7" w:rsidP="002F719E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 xml:space="preserve">МОДУЛЬ </w:t>
            </w:r>
            <w:r w:rsidR="00621BCC" w:rsidRPr="003F2DC5">
              <w:rPr>
                <w:b/>
                <w:sz w:val="20"/>
                <w:szCs w:val="20"/>
              </w:rPr>
              <w:t xml:space="preserve">1 </w:t>
            </w:r>
            <w:r w:rsidR="00621BCC" w:rsidRPr="003F2DC5">
              <w:rPr>
                <w:b/>
                <w:sz w:val="20"/>
                <w:szCs w:val="20"/>
                <w:lang w:val="kk-KZ"/>
              </w:rPr>
              <w:t>Разметка</w:t>
            </w:r>
            <w:r w:rsidR="00621BCC">
              <w:rPr>
                <w:b/>
                <w:sz w:val="20"/>
                <w:szCs w:val="20"/>
                <w:lang w:val="kk-KZ"/>
              </w:rPr>
              <w:t xml:space="preserve">, стили и скрипты </w:t>
            </w:r>
            <w:r w:rsidR="00621BCC">
              <w:rPr>
                <w:b/>
                <w:sz w:val="20"/>
                <w:szCs w:val="20"/>
                <w:lang w:val="en-US"/>
              </w:rPr>
              <w:t>Web</w:t>
            </w:r>
            <w:r w:rsidR="00621BCC" w:rsidRPr="00C25735">
              <w:rPr>
                <w:b/>
                <w:sz w:val="20"/>
                <w:szCs w:val="20"/>
              </w:rPr>
              <w:t xml:space="preserve"> </w:t>
            </w:r>
            <w:r w:rsidR="00621BCC">
              <w:rPr>
                <w:b/>
                <w:sz w:val="20"/>
                <w:szCs w:val="20"/>
                <w:lang w:val="kk-KZ"/>
              </w:rPr>
              <w:t>страниц</w:t>
            </w:r>
          </w:p>
        </w:tc>
      </w:tr>
      <w:tr w:rsidR="00621BCC" w:rsidRPr="003F2DC5" w14:paraId="764A4D7C" w14:textId="77777777" w:rsidTr="002159D8">
        <w:tc>
          <w:tcPr>
            <w:tcW w:w="871" w:type="dxa"/>
            <w:vMerge w:val="restart"/>
          </w:tcPr>
          <w:p w14:paraId="62E94D98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050" w:type="dxa"/>
          </w:tcPr>
          <w:p w14:paraId="2B52BA6E" w14:textId="75914018" w:rsidR="00621BCC" w:rsidRPr="003F2DC5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1. </w:t>
            </w:r>
            <w:r w:rsidRPr="00861E23">
              <w:rPr>
                <w:bCs/>
                <w:sz w:val="20"/>
                <w:szCs w:val="20"/>
              </w:rPr>
              <w:t xml:space="preserve">Введение в </w:t>
            </w:r>
            <w:r w:rsidRPr="00861E23">
              <w:rPr>
                <w:bCs/>
                <w:sz w:val="20"/>
                <w:szCs w:val="20"/>
                <w:lang w:val="en-US"/>
              </w:rPr>
              <w:t>web</w:t>
            </w:r>
            <w:r w:rsidRPr="00861E23">
              <w:rPr>
                <w:bCs/>
                <w:sz w:val="20"/>
                <w:szCs w:val="20"/>
              </w:rPr>
              <w:t xml:space="preserve"> </w:t>
            </w:r>
            <w:r w:rsidRPr="00861E23">
              <w:rPr>
                <w:bCs/>
                <w:sz w:val="20"/>
                <w:szCs w:val="20"/>
                <w:lang w:val="kk-KZ"/>
              </w:rPr>
              <w:t>технологии</w:t>
            </w:r>
          </w:p>
        </w:tc>
        <w:tc>
          <w:tcPr>
            <w:tcW w:w="861" w:type="dxa"/>
          </w:tcPr>
          <w:p w14:paraId="1FC6CB41" w14:textId="4B64A705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870466B" w14:textId="06025C47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</w:t>
            </w:r>
          </w:p>
        </w:tc>
      </w:tr>
      <w:tr w:rsidR="00621BCC" w:rsidRPr="003F2DC5" w14:paraId="2AF3A3E5" w14:textId="77777777" w:rsidTr="002159D8">
        <w:tc>
          <w:tcPr>
            <w:tcW w:w="871" w:type="dxa"/>
            <w:vMerge/>
          </w:tcPr>
          <w:p w14:paraId="2AB52D8D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3A13DE3" w14:textId="4DF2A0BC" w:rsidR="00621BCC" w:rsidRPr="003F2DC5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Pr="00861E23">
              <w:rPr>
                <w:bCs/>
                <w:sz w:val="20"/>
                <w:szCs w:val="20"/>
                <w:lang w:val="kk-KZ"/>
              </w:rPr>
              <w:t xml:space="preserve">Создание простой верстки </w:t>
            </w:r>
            <w:r w:rsidRPr="00861E23">
              <w:rPr>
                <w:bCs/>
                <w:sz w:val="20"/>
                <w:szCs w:val="20"/>
                <w:lang w:val="en-US"/>
              </w:rPr>
              <w:t>web</w:t>
            </w:r>
            <w:r w:rsidRPr="00861E23">
              <w:rPr>
                <w:bCs/>
                <w:sz w:val="20"/>
                <w:szCs w:val="20"/>
              </w:rPr>
              <w:t xml:space="preserve"> </w:t>
            </w:r>
            <w:r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1" w:type="dxa"/>
          </w:tcPr>
          <w:p w14:paraId="5BCFE1C3" w14:textId="6F68488D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14EDCD" w14:textId="239ABE53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621BCC" w:rsidRPr="003F2DC5" w14:paraId="53946E54" w14:textId="77777777" w:rsidTr="002159D8">
        <w:tc>
          <w:tcPr>
            <w:tcW w:w="871" w:type="dxa"/>
            <w:vMerge w:val="restart"/>
          </w:tcPr>
          <w:p w14:paraId="5FE35A89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050" w:type="dxa"/>
          </w:tcPr>
          <w:p w14:paraId="30152B83" w14:textId="41C9F6B9" w:rsidR="00621BCC" w:rsidRPr="003F2DC5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2.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 </w:t>
            </w:r>
            <w:r w:rsidRPr="00594E01">
              <w:rPr>
                <w:bCs/>
                <w:sz w:val="20"/>
                <w:szCs w:val="20"/>
                <w:lang w:val="kk-KZ"/>
              </w:rPr>
              <w:t xml:space="preserve">Построение строительных блоков с помощью </w:t>
            </w:r>
            <w:r w:rsidRPr="00594E01">
              <w:rPr>
                <w:bCs/>
                <w:sz w:val="20"/>
                <w:szCs w:val="20"/>
                <w:lang w:val="en-US"/>
              </w:rPr>
              <w:t>HTML</w:t>
            </w:r>
            <w:r w:rsidRPr="00594E01">
              <w:rPr>
                <w:bCs/>
                <w:sz w:val="20"/>
                <w:szCs w:val="20"/>
              </w:rPr>
              <w:t xml:space="preserve"> </w:t>
            </w:r>
            <w:r w:rsidRPr="00594E01">
              <w:rPr>
                <w:bCs/>
                <w:sz w:val="20"/>
                <w:szCs w:val="20"/>
                <w:lang w:val="kk-KZ"/>
              </w:rPr>
              <w:t>элементов</w:t>
            </w:r>
          </w:p>
        </w:tc>
        <w:tc>
          <w:tcPr>
            <w:tcW w:w="861" w:type="dxa"/>
          </w:tcPr>
          <w:p w14:paraId="37331017" w14:textId="0EB42BFB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3CFD117B" w14:textId="02844847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621BCC" w:rsidRPr="003F2DC5" w14:paraId="20C9407B" w14:textId="77777777" w:rsidTr="002159D8">
        <w:tc>
          <w:tcPr>
            <w:tcW w:w="871" w:type="dxa"/>
            <w:vMerge/>
          </w:tcPr>
          <w:p w14:paraId="47386507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9888B8B" w14:textId="58E30DD9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8B1CF3">
              <w:rPr>
                <w:sz w:val="20"/>
                <w:szCs w:val="20"/>
              </w:rPr>
              <w:t>Создание списков, таблиц и вставка изображений в H</w:t>
            </w:r>
            <w:r w:rsidRPr="008B1CF3">
              <w:rPr>
                <w:sz w:val="20"/>
                <w:szCs w:val="20"/>
                <w:lang w:val="en-US"/>
              </w:rPr>
              <w:t>TML</w:t>
            </w:r>
            <w:r w:rsidRPr="008B1CF3">
              <w:rPr>
                <w:sz w:val="20"/>
                <w:szCs w:val="20"/>
              </w:rPr>
              <w:t xml:space="preserve"> </w:t>
            </w:r>
            <w:r w:rsidRPr="008B1CF3">
              <w:rPr>
                <w:sz w:val="20"/>
                <w:szCs w:val="20"/>
                <w:lang w:val="kk-KZ"/>
              </w:rPr>
              <w:t>страницу</w:t>
            </w:r>
          </w:p>
        </w:tc>
        <w:tc>
          <w:tcPr>
            <w:tcW w:w="861" w:type="dxa"/>
          </w:tcPr>
          <w:p w14:paraId="665E30B4" w14:textId="3107FF3F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67F6818" w14:textId="27D58245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621BCC" w:rsidRPr="003F2DC5" w14:paraId="5F3089A3" w14:textId="77777777" w:rsidTr="002159D8">
        <w:tc>
          <w:tcPr>
            <w:tcW w:w="871" w:type="dxa"/>
            <w:vMerge w:val="restart"/>
          </w:tcPr>
          <w:p w14:paraId="688843B7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050" w:type="dxa"/>
          </w:tcPr>
          <w:p w14:paraId="4E9AA2DE" w14:textId="452D8F25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Применение таблицы стилей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CSS</w:t>
            </w:r>
            <w:r w:rsidRPr="00B226D6">
              <w:rPr>
                <w:sz w:val="20"/>
                <w:szCs w:val="20"/>
              </w:rPr>
              <w:t xml:space="preserve"> для преобразования </w:t>
            </w:r>
            <w:r w:rsidRPr="00B226D6">
              <w:rPr>
                <w:sz w:val="20"/>
                <w:szCs w:val="20"/>
                <w:lang w:val="en-US"/>
              </w:rPr>
              <w:t>HTML</w:t>
            </w:r>
            <w:r w:rsidRPr="00B226D6">
              <w:rPr>
                <w:sz w:val="20"/>
                <w:szCs w:val="20"/>
              </w:rPr>
              <w:t xml:space="preserve"> </w:t>
            </w:r>
            <w:r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1" w:type="dxa"/>
          </w:tcPr>
          <w:p w14:paraId="1D66F1E5" w14:textId="1AD7DD2B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15AB077" w14:textId="44F34691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</w:t>
            </w:r>
          </w:p>
        </w:tc>
      </w:tr>
      <w:tr w:rsidR="00621BCC" w:rsidRPr="003F2DC5" w14:paraId="7F614744" w14:textId="77777777" w:rsidTr="002159D8">
        <w:tc>
          <w:tcPr>
            <w:tcW w:w="871" w:type="dxa"/>
            <w:vMerge/>
          </w:tcPr>
          <w:p w14:paraId="73FF64B2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27C701C5" w14:textId="49369DBE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876CB3">
              <w:rPr>
                <w:sz w:val="20"/>
                <w:szCs w:val="20"/>
                <w:lang w:val="kk-KZ"/>
              </w:rPr>
              <w:t xml:space="preserve">Редактирование отступов и позиционирования элементов </w:t>
            </w:r>
            <w:r w:rsidRPr="00876CB3">
              <w:rPr>
                <w:sz w:val="20"/>
                <w:szCs w:val="20"/>
                <w:lang w:val="en-US"/>
              </w:rPr>
              <w:t>HTML</w:t>
            </w:r>
            <w:r w:rsidRPr="00876CB3">
              <w:rPr>
                <w:sz w:val="20"/>
                <w:szCs w:val="20"/>
              </w:rPr>
              <w:t xml:space="preserve"> </w:t>
            </w:r>
            <w:r w:rsidRPr="00876CB3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1" w:type="dxa"/>
          </w:tcPr>
          <w:p w14:paraId="189BA33B" w14:textId="664C86D2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5D1DEE9" w14:textId="43E70DAE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621BCC" w:rsidRPr="003F2DC5" w14:paraId="2FB2EF9C" w14:textId="77777777" w:rsidTr="002159D8">
        <w:tc>
          <w:tcPr>
            <w:tcW w:w="871" w:type="dxa"/>
            <w:vMerge w:val="restart"/>
          </w:tcPr>
          <w:p w14:paraId="6D3145A1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050" w:type="dxa"/>
          </w:tcPr>
          <w:p w14:paraId="16491D9D" w14:textId="13E8325D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Создание интерактивных элементов </w:t>
            </w:r>
            <w:r w:rsidRPr="002C425D">
              <w:rPr>
                <w:sz w:val="20"/>
                <w:szCs w:val="20"/>
                <w:lang w:val="en-US"/>
              </w:rPr>
              <w:t>web</w:t>
            </w:r>
            <w:r w:rsidRPr="002C425D">
              <w:rPr>
                <w:sz w:val="20"/>
                <w:szCs w:val="20"/>
              </w:rPr>
              <w:t xml:space="preserve"> страниц добавлением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1" w:type="dxa"/>
          </w:tcPr>
          <w:p w14:paraId="0E01C7B6" w14:textId="20DD1C14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5574304" w14:textId="1204A05C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</w:tr>
      <w:tr w:rsidR="00621BCC" w:rsidRPr="003F2DC5" w14:paraId="42446622" w14:textId="77777777" w:rsidTr="002159D8">
        <w:tc>
          <w:tcPr>
            <w:tcW w:w="871" w:type="dxa"/>
            <w:vMerge/>
          </w:tcPr>
          <w:p w14:paraId="2C60C966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181B0E6C" w14:textId="647156C1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Добавление обработчиков событий на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1" w:type="dxa"/>
          </w:tcPr>
          <w:p w14:paraId="6104F9D5" w14:textId="5D8AF36C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6F14DDA" w14:textId="51DE1664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621BCC" w:rsidRPr="003F2DC5" w14:paraId="37A9F020" w14:textId="77777777" w:rsidTr="002159D8">
        <w:tc>
          <w:tcPr>
            <w:tcW w:w="871" w:type="dxa"/>
            <w:vMerge/>
          </w:tcPr>
          <w:p w14:paraId="79B0CECE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EFABB7C" w14:textId="18F7EC9C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>П 1</w:t>
            </w:r>
            <w:r w:rsidRPr="00CA3CD8">
              <w:rPr>
                <w:bCs/>
                <w:sz w:val="20"/>
                <w:szCs w:val="20"/>
              </w:rPr>
              <w:t>.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446980">
              <w:rPr>
                <w:sz w:val="20"/>
                <w:szCs w:val="20"/>
              </w:rPr>
              <w:t xml:space="preserve"> 1</w:t>
            </w:r>
            <w:r>
              <w:rPr>
                <w:sz w:val="20"/>
                <w:szCs w:val="20"/>
              </w:rPr>
              <w:t xml:space="preserve"> на тему «</w:t>
            </w:r>
            <w:r>
              <w:rPr>
                <w:sz w:val="20"/>
                <w:szCs w:val="20"/>
                <w:lang w:eastAsia="ru-RU"/>
              </w:rPr>
              <w:t xml:space="preserve">Разработка простого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="006830B4"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сайта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43F74742" w14:textId="77777777" w:rsidR="00621BCC" w:rsidRPr="006830B4" w:rsidRDefault="00621BCC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00758633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79B99EA4" w14:textId="77777777" w:rsidTr="002159D8">
        <w:tc>
          <w:tcPr>
            <w:tcW w:w="871" w:type="dxa"/>
            <w:vMerge w:val="restart"/>
          </w:tcPr>
          <w:p w14:paraId="12BC35DB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050" w:type="dxa"/>
          </w:tcPr>
          <w:p w14:paraId="596AD0AC" w14:textId="7EBC655F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</w:rPr>
              <w:t xml:space="preserve">Создание скриптов </w:t>
            </w:r>
            <w:r w:rsidRPr="001E2F0A">
              <w:rPr>
                <w:sz w:val="20"/>
                <w:szCs w:val="20"/>
                <w:lang w:val="en-US"/>
              </w:rPr>
              <w:t>web</w:t>
            </w:r>
            <w:r w:rsidRPr="001E2F0A">
              <w:rPr>
                <w:sz w:val="20"/>
                <w:szCs w:val="20"/>
                <w:lang w:val="kk-KZ"/>
              </w:rPr>
              <w:t xml:space="preserve"> страниц </w:t>
            </w:r>
            <w:r w:rsidRPr="001E2F0A">
              <w:rPr>
                <w:sz w:val="20"/>
                <w:szCs w:val="20"/>
              </w:rPr>
              <w:t xml:space="preserve">на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1" w:type="dxa"/>
          </w:tcPr>
          <w:p w14:paraId="71D44693" w14:textId="36A94D01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7A46B69" w14:textId="500DD271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</w:tr>
      <w:tr w:rsidR="00621BCC" w:rsidRPr="003F2DC5" w14:paraId="03CA28AF" w14:textId="77777777" w:rsidTr="002159D8">
        <w:trPr>
          <w:trHeight w:val="285"/>
        </w:trPr>
        <w:tc>
          <w:tcPr>
            <w:tcW w:w="871" w:type="dxa"/>
            <w:vMerge/>
          </w:tcPr>
          <w:p w14:paraId="750384E0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30D8847" w14:textId="5B23FB2E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EC2A93">
              <w:rPr>
                <w:sz w:val="20"/>
                <w:szCs w:val="20"/>
              </w:rPr>
              <w:t xml:space="preserve">Управление событиями и окнами на </w:t>
            </w:r>
            <w:r w:rsidRPr="00EC2A93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1" w:type="dxa"/>
          </w:tcPr>
          <w:p w14:paraId="5931CBDB" w14:textId="17FBDFE1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6667602" w14:textId="21155E27" w:rsidR="00621BCC" w:rsidRPr="003F2DC5" w:rsidRDefault="00D0572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621BCC" w:rsidRPr="003F2DC5" w14:paraId="316EEF6D" w14:textId="77777777" w:rsidTr="002159D8">
        <w:trPr>
          <w:trHeight w:val="285"/>
        </w:trPr>
        <w:tc>
          <w:tcPr>
            <w:tcW w:w="871" w:type="dxa"/>
            <w:vMerge/>
          </w:tcPr>
          <w:p w14:paraId="28562679" w14:textId="77777777" w:rsidR="00621BCC" w:rsidRPr="003F2DC5" w:rsidRDefault="00621BCC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C0ECAD9" w14:textId="46B48D81" w:rsidR="00621BCC" w:rsidRPr="00697944" w:rsidRDefault="00621BCC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6CB3">
              <w:rPr>
                <w:bCs/>
                <w:sz w:val="20"/>
                <w:szCs w:val="20"/>
                <w:lang w:val="kk-KZ"/>
              </w:rPr>
              <w:t>Прием СРС 1</w:t>
            </w:r>
            <w:r>
              <w:rPr>
                <w:bCs/>
                <w:sz w:val="20"/>
                <w:szCs w:val="20"/>
                <w:lang w:val="kk-KZ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2E88A6F9" w14:textId="77777777" w:rsidR="00621BCC" w:rsidRPr="006830B4" w:rsidRDefault="00621BCC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4B7A6484" w14:textId="16687952" w:rsidR="00621BCC" w:rsidRPr="003F2DC5" w:rsidRDefault="00D05729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8642A4" w:rsidRPr="003F2DC5" w14:paraId="52938F05" w14:textId="77777777" w:rsidTr="002159D8">
        <w:tc>
          <w:tcPr>
            <w:tcW w:w="10509" w:type="dxa"/>
            <w:gridSpan w:val="4"/>
          </w:tcPr>
          <w:p w14:paraId="7D878202" w14:textId="0D1D9AC3" w:rsidR="008642A4" w:rsidRPr="006830B4" w:rsidRDefault="002668F7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6830B4">
              <w:rPr>
                <w:b/>
                <w:sz w:val="20"/>
                <w:szCs w:val="20"/>
              </w:rPr>
              <w:t xml:space="preserve">МОДУЛЬ 2 </w:t>
            </w:r>
            <w:r w:rsidR="001F430C" w:rsidRPr="006830B4">
              <w:rPr>
                <w:b/>
                <w:sz w:val="20"/>
                <w:szCs w:val="20"/>
                <w:lang w:val="kk-KZ"/>
              </w:rPr>
              <w:t xml:space="preserve">Разработка </w:t>
            </w:r>
            <w:r w:rsidR="001F430C" w:rsidRPr="006830B4">
              <w:rPr>
                <w:b/>
                <w:sz w:val="20"/>
                <w:szCs w:val="20"/>
                <w:lang w:val="en-US"/>
              </w:rPr>
              <w:t>web</w:t>
            </w:r>
            <w:r w:rsidR="001F430C" w:rsidRPr="006830B4">
              <w:rPr>
                <w:b/>
                <w:sz w:val="20"/>
                <w:szCs w:val="20"/>
              </w:rPr>
              <w:t xml:space="preserve"> </w:t>
            </w:r>
            <w:r w:rsidR="001F430C" w:rsidRPr="006830B4">
              <w:rPr>
                <w:b/>
                <w:sz w:val="20"/>
                <w:szCs w:val="20"/>
                <w:lang w:val="kk-KZ"/>
              </w:rPr>
              <w:t xml:space="preserve">приложения на </w:t>
            </w:r>
            <w:r w:rsidR="001F430C" w:rsidRPr="006830B4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1F430C" w:rsidRPr="003F2DC5" w14:paraId="600230E7" w14:textId="77777777" w:rsidTr="002159D8">
        <w:tc>
          <w:tcPr>
            <w:tcW w:w="871" w:type="dxa"/>
            <w:vMerge w:val="restart"/>
          </w:tcPr>
          <w:p w14:paraId="01E29C3F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050" w:type="dxa"/>
          </w:tcPr>
          <w:p w14:paraId="6D90BFCD" w14:textId="5C7E5FA1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Добавление элемент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на </w:t>
            </w:r>
            <w:r w:rsidRPr="009C5219">
              <w:rPr>
                <w:bCs/>
                <w:sz w:val="20"/>
                <w:szCs w:val="20"/>
                <w:lang w:val="en-US"/>
              </w:rPr>
              <w:t>web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>страницы</w:t>
            </w:r>
          </w:p>
        </w:tc>
        <w:tc>
          <w:tcPr>
            <w:tcW w:w="861" w:type="dxa"/>
          </w:tcPr>
          <w:p w14:paraId="651B0E0A" w14:textId="34C87D47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59F67C0F" w14:textId="4102F1F7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0CF0B825" w14:textId="77777777" w:rsidTr="002159D8">
        <w:tc>
          <w:tcPr>
            <w:tcW w:w="871" w:type="dxa"/>
            <w:vMerge/>
          </w:tcPr>
          <w:p w14:paraId="2757246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51CC58E" w14:textId="5D738E9C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47483">
              <w:rPr>
                <w:b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 xml:space="preserve">Применение </w:t>
            </w:r>
            <w:r w:rsidRPr="00447483">
              <w:rPr>
                <w:bCs/>
                <w:sz w:val="20"/>
                <w:szCs w:val="20"/>
                <w:lang w:val="en-US"/>
              </w:rPr>
              <w:t>Bootstrap</w:t>
            </w:r>
            <w:r w:rsidRPr="00447483">
              <w:rPr>
                <w:bCs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>для для создания адаптивных навигационных панелей</w:t>
            </w:r>
          </w:p>
        </w:tc>
        <w:tc>
          <w:tcPr>
            <w:tcW w:w="861" w:type="dxa"/>
          </w:tcPr>
          <w:p w14:paraId="4BD3CAA0" w14:textId="0A7ACBA9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7114780" w14:textId="69A350B3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2F7F65" w:rsidRPr="003F2DC5" w14:paraId="39640F7D" w14:textId="77777777" w:rsidTr="002159D8">
        <w:tc>
          <w:tcPr>
            <w:tcW w:w="871" w:type="dxa"/>
            <w:vMerge/>
          </w:tcPr>
          <w:p w14:paraId="53459767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FCE29A7" w14:textId="26CB3B64" w:rsidR="002F7F65" w:rsidRPr="00697944" w:rsidRDefault="002F7F65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1F430C">
              <w:rPr>
                <w:b/>
                <w:sz w:val="20"/>
                <w:szCs w:val="20"/>
                <w:lang w:val="kk-KZ"/>
              </w:rPr>
              <w:t>С</w:t>
            </w:r>
            <w:r w:rsidR="005C26DF"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1F430C"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>.</w:t>
            </w:r>
            <w:r w:rsidR="00C8267A" w:rsidRPr="00697944">
              <w:rPr>
                <w:b/>
                <w:sz w:val="20"/>
                <w:szCs w:val="20"/>
              </w:rPr>
              <w:t xml:space="preserve"> </w:t>
            </w:r>
            <w:r w:rsidR="001F430C" w:rsidRPr="00697944">
              <w:rPr>
                <w:sz w:val="20"/>
                <w:szCs w:val="20"/>
              </w:rPr>
              <w:t>Консультаци</w:t>
            </w:r>
            <w:r w:rsidR="001F430C">
              <w:rPr>
                <w:sz w:val="20"/>
                <w:szCs w:val="20"/>
              </w:rPr>
              <w:t xml:space="preserve">и </w:t>
            </w:r>
            <w:r w:rsidR="001F430C" w:rsidRPr="00697944">
              <w:rPr>
                <w:sz w:val="20"/>
                <w:szCs w:val="20"/>
              </w:rPr>
              <w:t xml:space="preserve">по выполнению </w:t>
            </w:r>
            <w:r w:rsidR="001F430C" w:rsidRPr="0087473C">
              <w:rPr>
                <w:sz w:val="20"/>
                <w:szCs w:val="20"/>
              </w:rPr>
              <w:t>СР</w:t>
            </w:r>
            <w:r w:rsidR="001F430C" w:rsidRPr="0087473C">
              <w:rPr>
                <w:sz w:val="20"/>
                <w:szCs w:val="20"/>
                <w:lang w:val="en-US"/>
              </w:rPr>
              <w:t>C</w:t>
            </w:r>
            <w:r w:rsidR="001F430C" w:rsidRPr="0087473C">
              <w:rPr>
                <w:sz w:val="20"/>
                <w:szCs w:val="20"/>
              </w:rPr>
              <w:t xml:space="preserve"> 2</w:t>
            </w:r>
            <w:r w:rsidR="001F430C">
              <w:rPr>
                <w:sz w:val="20"/>
                <w:szCs w:val="20"/>
              </w:rPr>
              <w:t xml:space="preserve"> на тему «Оформление стилей и добавление скриптов </w:t>
            </w:r>
            <w:r w:rsidR="001F430C">
              <w:rPr>
                <w:sz w:val="20"/>
                <w:szCs w:val="20"/>
                <w:lang w:val="en-US" w:eastAsia="ru-RU"/>
              </w:rPr>
              <w:t>web</w:t>
            </w:r>
            <w:r w:rsidR="006830B4">
              <w:rPr>
                <w:sz w:val="20"/>
                <w:szCs w:val="20"/>
                <w:lang w:eastAsia="ru-RU"/>
              </w:rPr>
              <w:t>-</w:t>
            </w:r>
            <w:r w:rsidR="001F430C">
              <w:rPr>
                <w:sz w:val="20"/>
                <w:szCs w:val="20"/>
                <w:lang w:val="kk-KZ" w:eastAsia="ru-RU"/>
              </w:rPr>
              <w:t>сайта</w:t>
            </w:r>
            <w:r w:rsidR="001F430C"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1320C057" w14:textId="77777777" w:rsidR="002F7F65" w:rsidRPr="006830B4" w:rsidRDefault="002F7F65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6A7F86D2" w14:textId="77777777" w:rsidR="002F7F65" w:rsidRPr="00D05729" w:rsidRDefault="002F7F65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46A4A182" w14:textId="77777777" w:rsidTr="002159D8">
        <w:tc>
          <w:tcPr>
            <w:tcW w:w="871" w:type="dxa"/>
            <w:vMerge w:val="restart"/>
          </w:tcPr>
          <w:p w14:paraId="09D5113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050" w:type="dxa"/>
          </w:tcPr>
          <w:p w14:paraId="4E0290DF" w14:textId="7376B3D3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 xml:space="preserve">Основные элементы программирования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1" w:type="dxa"/>
          </w:tcPr>
          <w:p w14:paraId="537C9AB2" w14:textId="23E3D515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6E4776C7" w14:textId="395BD61E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41DE7F2C" w14:textId="77777777" w:rsidTr="00FF1C5A">
        <w:trPr>
          <w:trHeight w:val="245"/>
        </w:trPr>
        <w:tc>
          <w:tcPr>
            <w:tcW w:w="871" w:type="dxa"/>
            <w:vMerge/>
          </w:tcPr>
          <w:p w14:paraId="677A98A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653F805B" w14:textId="294C5F89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Применение условий и циклов для создания программ на языке </w:t>
            </w:r>
            <w:r w:rsidRPr="0087473C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1" w:type="dxa"/>
          </w:tcPr>
          <w:p w14:paraId="502C11A7" w14:textId="7672536D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5AE1167" w14:textId="039F2256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080FF0" w:rsidRPr="003F2DC5" w14:paraId="018D01FA" w14:textId="77777777" w:rsidTr="002159D8">
        <w:tc>
          <w:tcPr>
            <w:tcW w:w="871" w:type="dxa"/>
            <w:vMerge/>
          </w:tcPr>
          <w:p w14:paraId="0FC1A443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12C759B0" w14:textId="756B5938" w:rsidR="00C8267A" w:rsidRPr="00697944" w:rsidRDefault="001F430C" w:rsidP="00080FF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4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04C86306" w14:textId="77777777" w:rsidR="00080FF0" w:rsidRPr="006830B4" w:rsidRDefault="00080FF0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11BBD97E" w:rsidR="00080FF0" w:rsidRPr="00D05729" w:rsidRDefault="00D05729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2</w:t>
            </w: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240FB1C8" w14:textId="77777777" w:rsidTr="002159D8">
        <w:tc>
          <w:tcPr>
            <w:tcW w:w="871" w:type="dxa"/>
            <w:vMerge w:val="restart"/>
          </w:tcPr>
          <w:p w14:paraId="424F699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050" w:type="dxa"/>
          </w:tcPr>
          <w:p w14:paraId="7B927355" w14:textId="0B184753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Разработка </w:t>
            </w:r>
            <w:r w:rsidRPr="00FE1BE1">
              <w:rPr>
                <w:sz w:val="20"/>
                <w:szCs w:val="20"/>
                <w:lang w:val="en-US"/>
              </w:rPr>
              <w:t>web</w:t>
            </w:r>
            <w:r w:rsidR="006830B4">
              <w:rPr>
                <w:sz w:val="20"/>
                <w:szCs w:val="20"/>
              </w:rPr>
              <w:t>-</w:t>
            </w:r>
            <w:r w:rsidRPr="00FE1BE1">
              <w:rPr>
                <w:sz w:val="20"/>
                <w:szCs w:val="20"/>
                <w:lang w:val="kk-KZ"/>
              </w:rPr>
              <w:t xml:space="preserve">приложения на фреймворке </w:t>
            </w:r>
            <w:r w:rsidRPr="00FE1BE1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3C5F8DE6" w14:textId="1AF783C5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38D37A82" w14:textId="617EE9FF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414E9086" w14:textId="77777777" w:rsidTr="002159D8">
        <w:tc>
          <w:tcPr>
            <w:tcW w:w="871" w:type="dxa"/>
            <w:vMerge/>
          </w:tcPr>
          <w:p w14:paraId="3F1B0CC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BC5E931" w14:textId="19D1E2FE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представлени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428FA76F" w14:textId="2486EA1F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C1734BA" w14:textId="2A64B093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1F430C" w:rsidRPr="003F2DC5" w14:paraId="45E1D9F5" w14:textId="77777777" w:rsidTr="00D607DD">
        <w:tc>
          <w:tcPr>
            <w:tcW w:w="8921" w:type="dxa"/>
            <w:gridSpan w:val="2"/>
          </w:tcPr>
          <w:p w14:paraId="295D7EAA" w14:textId="04735C1B" w:rsidR="001F430C" w:rsidRPr="00697944" w:rsidRDefault="001F430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61" w:type="dxa"/>
          </w:tcPr>
          <w:p w14:paraId="02D0F6AF" w14:textId="77777777" w:rsidR="001F430C" w:rsidRPr="003F2DC5" w:rsidRDefault="001F430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25945086" w14:textId="7A372889" w:rsidR="001F430C" w:rsidRPr="003F2DC5" w:rsidRDefault="001F430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4F28CBE4" w14:textId="77777777" w:rsidTr="002159D8">
        <w:tc>
          <w:tcPr>
            <w:tcW w:w="871" w:type="dxa"/>
            <w:vMerge w:val="restart"/>
          </w:tcPr>
          <w:p w14:paraId="76705EFF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lastRenderedPageBreak/>
              <w:t>9</w:t>
            </w:r>
          </w:p>
        </w:tc>
        <w:tc>
          <w:tcPr>
            <w:tcW w:w="8050" w:type="dxa"/>
          </w:tcPr>
          <w:p w14:paraId="4FF959EB" w14:textId="7F7B4402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Редактирование конфигурации и маршрутизаци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2BFB5AD3" w14:textId="66D05AA9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64D80AF2" w14:textId="2AA099AF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6D8423EA" w14:textId="77777777" w:rsidTr="002159D8">
        <w:tc>
          <w:tcPr>
            <w:tcW w:w="871" w:type="dxa"/>
            <w:vMerge/>
          </w:tcPr>
          <w:p w14:paraId="544D7B51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3B80BC26" w14:textId="7984B6FE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модел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54BEE2F5" w14:textId="6232F676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3A15B316" w14:textId="27F9C924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B43A2C" w:rsidRPr="003F2DC5" w14:paraId="4342AA78" w14:textId="77777777" w:rsidTr="002159D8">
        <w:tc>
          <w:tcPr>
            <w:tcW w:w="871" w:type="dxa"/>
            <w:vMerge/>
          </w:tcPr>
          <w:p w14:paraId="29D391E9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34916280" w14:textId="49526F67" w:rsidR="00B43A2C" w:rsidRPr="00697944" w:rsidRDefault="001F430C" w:rsidP="001F430C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</w:rPr>
              <w:t>5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3</w:t>
            </w:r>
            <w:r>
              <w:rPr>
                <w:sz w:val="20"/>
                <w:szCs w:val="20"/>
              </w:rPr>
              <w:t xml:space="preserve"> на тему «Разработка многофункционального </w:t>
            </w:r>
            <w:r>
              <w:rPr>
                <w:sz w:val="20"/>
                <w:szCs w:val="20"/>
                <w:lang w:val="en-US"/>
              </w:rPr>
              <w:t>web</w:t>
            </w:r>
            <w:r w:rsidR="006830B4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  <w:lang w:val="kk-KZ"/>
              </w:rPr>
              <w:t xml:space="preserve">приложения на </w:t>
            </w:r>
            <w:r>
              <w:rPr>
                <w:sz w:val="20"/>
                <w:szCs w:val="20"/>
                <w:lang w:val="en-US"/>
              </w:rPr>
              <w:t>Django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487C8D95" w14:textId="77777777" w:rsidR="00B43A2C" w:rsidRPr="006830B4" w:rsidRDefault="00B43A2C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77777777" w:rsidR="00B43A2C" w:rsidRPr="008962BE" w:rsidRDefault="00B43A2C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3CE6E4BF" w14:textId="77777777" w:rsidTr="002159D8">
        <w:tc>
          <w:tcPr>
            <w:tcW w:w="871" w:type="dxa"/>
            <w:vMerge w:val="restart"/>
          </w:tcPr>
          <w:p w14:paraId="0162A872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050" w:type="dxa"/>
          </w:tcPr>
          <w:p w14:paraId="40E4C833" w14:textId="675E423F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  <w:lang w:val="kk-KZ"/>
              </w:rPr>
              <w:t xml:space="preserve">Работа с шаблонами в </w:t>
            </w:r>
            <w:r w:rsidRPr="00027B84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23E11B81" w14:textId="5825EA60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DE8F40A" w14:textId="57588DF2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5FA6E2F7" w14:textId="77777777" w:rsidTr="002159D8">
        <w:tc>
          <w:tcPr>
            <w:tcW w:w="871" w:type="dxa"/>
            <w:vMerge/>
          </w:tcPr>
          <w:p w14:paraId="57C663A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70E9C569" w14:textId="40A891D8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Реализация передачи данных из представлений в шаблоны</w:t>
            </w:r>
          </w:p>
        </w:tc>
        <w:tc>
          <w:tcPr>
            <w:tcW w:w="861" w:type="dxa"/>
          </w:tcPr>
          <w:p w14:paraId="53473718" w14:textId="419D5917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E196790" w14:textId="7B4A5B0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1F430C" w:rsidRPr="003F2DC5" w14:paraId="6A209CA1" w14:textId="77777777" w:rsidTr="002159D8">
        <w:tc>
          <w:tcPr>
            <w:tcW w:w="10509" w:type="dxa"/>
            <w:gridSpan w:val="4"/>
          </w:tcPr>
          <w:p w14:paraId="2209B990" w14:textId="02D171E7" w:rsidR="001F430C" w:rsidRPr="00697944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Добавление и использованием моделей ИИ в </w:t>
            </w:r>
            <w:r w:rsidRPr="00AD69DB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1F430C" w:rsidRPr="003F2DC5" w14:paraId="484CCE6B" w14:textId="77777777" w:rsidTr="002159D8">
        <w:tc>
          <w:tcPr>
            <w:tcW w:w="871" w:type="dxa"/>
            <w:vMerge w:val="restart"/>
          </w:tcPr>
          <w:p w14:paraId="0025CC1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050" w:type="dxa"/>
          </w:tcPr>
          <w:p w14:paraId="45137502" w14:textId="6E71BA95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Работа с базами данных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167CA1BA" w14:textId="4C6F96A1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6550FD2" w14:textId="6E3492C2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2B59523" w14:textId="77777777" w:rsidTr="002159D8">
        <w:tc>
          <w:tcPr>
            <w:tcW w:w="871" w:type="dxa"/>
            <w:vMerge/>
          </w:tcPr>
          <w:p w14:paraId="6FAF2B9E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E294A94" w14:textId="3602A89E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Передача данных из базы данных на </w:t>
            </w:r>
            <w:r w:rsidRPr="00AD69DB">
              <w:rPr>
                <w:sz w:val="20"/>
                <w:szCs w:val="20"/>
                <w:lang w:val="en-US"/>
              </w:rPr>
              <w:t>web</w:t>
            </w:r>
            <w:r w:rsidRPr="00AD69DB">
              <w:rPr>
                <w:sz w:val="20"/>
                <w:szCs w:val="20"/>
              </w:rPr>
              <w:t xml:space="preserve"> </w:t>
            </w:r>
            <w:r w:rsidRPr="00AD69DB">
              <w:rPr>
                <w:sz w:val="20"/>
                <w:szCs w:val="20"/>
                <w:lang w:val="kk-KZ"/>
              </w:rPr>
              <w:t xml:space="preserve">страницы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011EE51D" w14:textId="6FF27F11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94838BE" w14:textId="0F5148EA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6</w:t>
            </w:r>
          </w:p>
        </w:tc>
      </w:tr>
      <w:tr w:rsidR="001F430C" w:rsidRPr="003F2DC5" w14:paraId="2AB39796" w14:textId="77777777" w:rsidTr="002159D8">
        <w:tc>
          <w:tcPr>
            <w:tcW w:w="871" w:type="dxa"/>
            <w:vMerge/>
          </w:tcPr>
          <w:p w14:paraId="399E4C95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8ECB60A" w14:textId="01AF2540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П 6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37058E">
              <w:rPr>
                <w:bCs/>
                <w:sz w:val="20"/>
                <w:szCs w:val="20"/>
              </w:rPr>
              <w:t>Прием СРС 3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7C10632A" w14:textId="77777777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1BB931AE" w14:textId="1B7B70E0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1F430C" w:rsidRPr="003F2DC5" w14:paraId="2E8032EE" w14:textId="77777777" w:rsidTr="002159D8">
        <w:tc>
          <w:tcPr>
            <w:tcW w:w="871" w:type="dxa"/>
            <w:vMerge w:val="restart"/>
          </w:tcPr>
          <w:p w14:paraId="0B2722F7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050" w:type="dxa"/>
          </w:tcPr>
          <w:p w14:paraId="77752540" w14:textId="6D3A0EA7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Администрирование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6422F453" w14:textId="4501B48C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C03F2A3" w14:textId="71EF018D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141B64CF" w14:textId="77777777" w:rsidTr="002159D8">
        <w:tc>
          <w:tcPr>
            <w:tcW w:w="871" w:type="dxa"/>
            <w:vMerge/>
          </w:tcPr>
          <w:p w14:paraId="077FF67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31F68A2" w14:textId="57DD8611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Работа со страницами регистрации и авторизации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1" w:type="dxa"/>
          </w:tcPr>
          <w:p w14:paraId="76FDDF2C" w14:textId="6D7844FC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04679067" w14:textId="06D2A870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1F430C" w:rsidRPr="003F2DC5" w14:paraId="2646B16F" w14:textId="77777777" w:rsidTr="002159D8">
        <w:tc>
          <w:tcPr>
            <w:tcW w:w="871" w:type="dxa"/>
            <w:vMerge/>
          </w:tcPr>
          <w:p w14:paraId="7559C9F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10A638AA" w14:textId="73C39640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7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на тему «</w:t>
            </w:r>
            <w:r w:rsidRPr="00BC3335">
              <w:rPr>
                <w:bCs/>
                <w:sz w:val="20"/>
                <w:szCs w:val="20"/>
                <w:lang w:val="kk-KZ"/>
              </w:rPr>
              <w:t xml:space="preserve">Применение моделей машинного и глубокого обучения в приложении на </w:t>
            </w:r>
            <w:r w:rsidRPr="00BC3335">
              <w:rPr>
                <w:bCs/>
                <w:sz w:val="20"/>
                <w:szCs w:val="20"/>
                <w:lang w:val="en-US"/>
              </w:rPr>
              <w:t>Django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53D8981D" w14:textId="77777777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37507FE1" w14:textId="77777777" w:rsidR="001F430C" w:rsidRPr="008962BE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1CEAD0C6" w14:textId="77777777" w:rsidTr="002159D8">
        <w:tc>
          <w:tcPr>
            <w:tcW w:w="871" w:type="dxa"/>
            <w:vMerge w:val="restart"/>
          </w:tcPr>
          <w:p w14:paraId="3CE383D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050" w:type="dxa"/>
          </w:tcPr>
          <w:p w14:paraId="7F45FEE2" w14:textId="5E49D9C9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Модели машинного и глубокого обучения на </w:t>
            </w:r>
            <w:r w:rsidRPr="00BC3335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1" w:type="dxa"/>
          </w:tcPr>
          <w:p w14:paraId="3B502940" w14:textId="39FB677E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D4B4D8D" w14:textId="791B7FC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ED32D5B" w14:textId="77777777" w:rsidTr="002159D8">
        <w:tc>
          <w:tcPr>
            <w:tcW w:w="871" w:type="dxa"/>
            <w:vMerge/>
          </w:tcPr>
          <w:p w14:paraId="04CCF57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45F1AAAD" w14:textId="4EB80B04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З 13.</w:t>
            </w:r>
            <w:r w:rsidRPr="00BC3335">
              <w:rPr>
                <w:sz w:val="20"/>
                <w:szCs w:val="20"/>
                <w:lang w:val="kk-KZ"/>
              </w:rPr>
              <w:t xml:space="preserve"> Интеграция разработанных мод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приложение</w:t>
            </w:r>
          </w:p>
        </w:tc>
        <w:tc>
          <w:tcPr>
            <w:tcW w:w="861" w:type="dxa"/>
          </w:tcPr>
          <w:p w14:paraId="632D7D85" w14:textId="7CBE0EA2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3354CE1" w14:textId="6C634177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46DF2DAD" w14:textId="77777777" w:rsidTr="002159D8">
        <w:tc>
          <w:tcPr>
            <w:tcW w:w="871" w:type="dxa"/>
            <w:vMerge w:val="restart"/>
          </w:tcPr>
          <w:p w14:paraId="4E66E520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050" w:type="dxa"/>
          </w:tcPr>
          <w:p w14:paraId="5C70DFFA" w14:textId="6402FE2E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</w:t>
            </w:r>
            <w:r w:rsidRPr="00BC333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b/>
                <w:sz w:val="20"/>
                <w:szCs w:val="20"/>
              </w:rPr>
              <w:t>14.</w:t>
            </w:r>
            <w:r w:rsidRPr="00BC3335">
              <w:rPr>
                <w:sz w:val="20"/>
                <w:szCs w:val="20"/>
                <w:lang w:val="kk-KZ"/>
              </w:rPr>
              <w:t xml:space="preserve"> Добавление графиков и диаграмм на </w:t>
            </w:r>
            <w:r w:rsidRPr="00BC3335">
              <w:rPr>
                <w:sz w:val="20"/>
                <w:szCs w:val="20"/>
                <w:lang w:val="en-US"/>
              </w:rPr>
              <w:t>web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страницы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1" w:type="dxa"/>
          </w:tcPr>
          <w:p w14:paraId="714D747A" w14:textId="22445018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37A536C" w14:textId="2F01AB0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4DBC985B" w14:textId="77777777" w:rsidTr="002159D8">
        <w:tc>
          <w:tcPr>
            <w:tcW w:w="871" w:type="dxa"/>
            <w:vMerge/>
          </w:tcPr>
          <w:p w14:paraId="2D41755D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434035CB" w14:textId="01EC00E2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ЛЗ 14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bCs/>
                <w:sz w:val="20"/>
                <w:szCs w:val="20"/>
              </w:rPr>
              <w:t>С</w:t>
            </w:r>
            <w:r w:rsidRPr="00322543">
              <w:rPr>
                <w:bCs/>
                <w:sz w:val="20"/>
                <w:szCs w:val="20"/>
                <w:lang w:val="kk-KZ"/>
              </w:rPr>
              <w:t xml:space="preserve">оздание анимации в </w:t>
            </w:r>
            <w:r w:rsidRPr="00322543">
              <w:rPr>
                <w:bCs/>
                <w:sz w:val="20"/>
                <w:szCs w:val="20"/>
                <w:lang w:val="en-US"/>
              </w:rPr>
              <w:t>Django</w:t>
            </w:r>
            <w:r w:rsidRPr="00322543">
              <w:rPr>
                <w:bCs/>
                <w:sz w:val="20"/>
                <w:szCs w:val="20"/>
              </w:rPr>
              <w:t xml:space="preserve"> </w:t>
            </w:r>
            <w:r w:rsidRPr="00322543">
              <w:rPr>
                <w:bCs/>
                <w:sz w:val="20"/>
                <w:szCs w:val="20"/>
                <w:lang w:val="kk-KZ"/>
              </w:rPr>
              <w:t>приложении</w:t>
            </w:r>
          </w:p>
        </w:tc>
        <w:tc>
          <w:tcPr>
            <w:tcW w:w="861" w:type="dxa"/>
          </w:tcPr>
          <w:p w14:paraId="115C91C1" w14:textId="31C16A48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5046E5" w14:textId="6941596A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49AC506F" w14:textId="77777777" w:rsidTr="002159D8">
        <w:tc>
          <w:tcPr>
            <w:tcW w:w="871" w:type="dxa"/>
            <w:vMerge/>
          </w:tcPr>
          <w:p w14:paraId="21E7D3B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55B22F2E" w14:textId="23F95FC5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8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2FC8E2C9" w14:textId="66BA9D93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48B10226" w14:textId="0433E0F6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1F430C" w:rsidRPr="003F2DC5" w14:paraId="7832860F" w14:textId="77777777" w:rsidTr="002159D8">
        <w:tc>
          <w:tcPr>
            <w:tcW w:w="871" w:type="dxa"/>
            <w:vMerge w:val="restart"/>
          </w:tcPr>
          <w:p w14:paraId="0D01B8A4" w14:textId="77777777" w:rsidR="001F430C" w:rsidRPr="001F430C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F430C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050" w:type="dxa"/>
          </w:tcPr>
          <w:p w14:paraId="16151EC2" w14:textId="0A6FF9A2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Л</w:t>
            </w:r>
            <w:r w:rsidRPr="001D5FB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D5FB3">
              <w:rPr>
                <w:b/>
                <w:sz w:val="20"/>
                <w:szCs w:val="20"/>
              </w:rPr>
              <w:t>15.</w:t>
            </w:r>
            <w:r w:rsidRPr="001D5FB3">
              <w:rPr>
                <w:sz w:val="20"/>
                <w:szCs w:val="20"/>
                <w:lang w:val="kk-KZ"/>
              </w:rPr>
              <w:t xml:space="preserve"> Десктопный графический интерфейс </w:t>
            </w:r>
            <w:proofErr w:type="spellStart"/>
            <w:r w:rsidRPr="001D5FB3">
              <w:rPr>
                <w:sz w:val="20"/>
                <w:szCs w:val="20"/>
                <w:lang w:val="en-US"/>
              </w:rPr>
              <w:t>Tkinter</w:t>
            </w:r>
            <w:proofErr w:type="spellEnd"/>
          </w:p>
        </w:tc>
        <w:tc>
          <w:tcPr>
            <w:tcW w:w="861" w:type="dxa"/>
          </w:tcPr>
          <w:p w14:paraId="4349AE46" w14:textId="203BFEB3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CAF9D4D" w14:textId="6E0A9B6E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5106D05" w14:textId="77777777" w:rsidTr="002159D8">
        <w:tc>
          <w:tcPr>
            <w:tcW w:w="871" w:type="dxa"/>
            <w:vMerge/>
          </w:tcPr>
          <w:p w14:paraId="362A73FB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15B03077" w14:textId="7877DBB9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sz w:val="20"/>
                <w:szCs w:val="20"/>
                <w:lang w:val="kk-KZ"/>
              </w:rPr>
              <w:t>Подключение базы данных к десктопному приложению</w:t>
            </w:r>
          </w:p>
        </w:tc>
        <w:tc>
          <w:tcPr>
            <w:tcW w:w="861" w:type="dxa"/>
          </w:tcPr>
          <w:p w14:paraId="233FF543" w14:textId="38A6DAE4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7B0CF5F" w14:textId="129AA9C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7BE267F2" w14:textId="77777777" w:rsidTr="00C72C62">
        <w:tc>
          <w:tcPr>
            <w:tcW w:w="9782" w:type="dxa"/>
            <w:gridSpan w:val="3"/>
          </w:tcPr>
          <w:p w14:paraId="7FC4D7E2" w14:textId="6B129038" w:rsidR="001F430C" w:rsidRPr="003F2DC5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3D9AEF7D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1035FF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4D0C3304" w14:textId="2DCAE1F7" w:rsidR="001F430C" w:rsidRPr="003F2DC5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2C6BC3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2A32EB92" w14:textId="257E60F2" w:rsidR="001F430C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1F430C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6CEF81D3" w:rsidR="00206E46" w:rsidRPr="00083553" w:rsidRDefault="008642A4" w:rsidP="00083553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155620C2" w14:textId="77777777" w:rsidR="00206E46" w:rsidRDefault="00206E46">
      <w:pPr>
        <w:rPr>
          <w:sz w:val="20"/>
          <w:szCs w:val="20"/>
          <w:lang w:val="kk-KZ"/>
        </w:rPr>
      </w:pPr>
    </w:p>
    <w:p w14:paraId="622BBB3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DBC0E1" w14:textId="77777777" w:rsidR="006830B4" w:rsidRPr="00C60C1D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1C83490A" w14:textId="77777777" w:rsidR="006830B4" w:rsidRPr="00C60C1D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7395BB2E" w14:textId="77777777" w:rsidR="006830B4" w:rsidRPr="00055CD8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523AB68A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3179BC74" w14:textId="10BEAF51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Pr="00382B62">
        <w:rPr>
          <w:b/>
          <w:bCs/>
          <w:sz w:val="20"/>
          <w:szCs w:val="20"/>
        </w:rPr>
        <w:t xml:space="preserve">Разработка простого </w:t>
      </w:r>
      <w:r w:rsidRPr="00382B62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382B62">
        <w:rPr>
          <w:b/>
          <w:bCs/>
          <w:sz w:val="20"/>
          <w:szCs w:val="20"/>
          <w:lang w:val="kk-KZ"/>
        </w:rPr>
        <w:t>сайта</w:t>
      </w:r>
      <w:r>
        <w:rPr>
          <w:b/>
          <w:bCs/>
          <w:sz w:val="20"/>
          <w:szCs w:val="20"/>
          <w:lang w:val="kk-KZ"/>
        </w:rPr>
        <w:t xml:space="preserve"> </w:t>
      </w:r>
      <w:r w:rsidRPr="00382B62">
        <w:rPr>
          <w:rStyle w:val="normaltextrun"/>
          <w:b/>
          <w:bCs/>
          <w:sz w:val="20"/>
          <w:szCs w:val="20"/>
        </w:rPr>
        <w:t>(</w:t>
      </w:r>
      <w:r w:rsidRPr="00F857F3">
        <w:rPr>
          <w:rStyle w:val="normaltextrun"/>
          <w:b/>
          <w:bCs/>
          <w:sz w:val="20"/>
          <w:szCs w:val="20"/>
        </w:rPr>
        <w:t>15</w:t>
      </w:r>
      <w:r w:rsidRPr="00382B62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6830B4" w:rsidRPr="00BF4583" w14:paraId="1B1806CF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63F6C55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A2BC993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E0FE4B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39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8860A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F1E074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7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A3CBBE6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70146C3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7048960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416D5E2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BF4583" w14:paraId="30C38FDC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CA0686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68F58E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DA12F3C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9E0B4E" w14:textId="77777777" w:rsidR="006830B4" w:rsidRPr="00F1134D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9248893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98560D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A2B15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6830B4" w:rsidRPr="00BF4583" w14:paraId="0F6E65DC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72AC7C" w14:textId="77777777" w:rsidR="006830B4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4FE86A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793FC67" w14:textId="77777777" w:rsidR="006830B4" w:rsidRPr="00933535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46E9B6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80D358" w14:textId="77777777" w:rsidR="006830B4" w:rsidRPr="00F1134D" w:rsidRDefault="006830B4" w:rsidP="007B00C7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1338A3D9" w14:textId="77777777" w:rsidR="006830B4" w:rsidRPr="008B286E" w:rsidRDefault="006830B4" w:rsidP="007B00C7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</w:p>
          <w:p w14:paraId="7EF27D3E" w14:textId="77777777" w:rsidR="006830B4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BBA351" w14:textId="77777777" w:rsidR="006830B4" w:rsidRPr="00F1134D" w:rsidRDefault="006830B4" w:rsidP="007B00C7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4753491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BF4583" w14:paraId="18F47A4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4671D4" w14:textId="77777777" w:rsidR="006830B4" w:rsidRPr="00B5271E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89A1BD" w14:textId="77777777" w:rsidR="006830B4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0EB3B1" w14:textId="77777777" w:rsidR="006830B4" w:rsidRPr="008B286E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105395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636381" w14:textId="77777777" w:rsidR="006830B4" w:rsidRDefault="006830B4" w:rsidP="007B00C7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ED26C1" w14:textId="77777777" w:rsidR="006830B4" w:rsidRDefault="006830B4" w:rsidP="007B00C7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602D5AB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65CBFAF4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5D6749F7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E8D7513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73D14CC4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3F7AE680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68E99A88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64DA5208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2689FC10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1697AEA8" w14:textId="77777777" w:rsidR="006830B4" w:rsidRPr="00D225B9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4142963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2484AA4F" w14:textId="77777777" w:rsidR="006830B4" w:rsidRDefault="006830B4" w:rsidP="006830B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10866F65" w14:textId="5DEA794B" w:rsidR="006830B4" w:rsidRPr="00F76949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lastRenderedPageBreak/>
        <w:t>СРС 2</w:t>
      </w:r>
      <w:r w:rsidRPr="00F76949">
        <w:rPr>
          <w:rStyle w:val="normaltextrun"/>
          <w:b/>
          <w:bCs/>
          <w:sz w:val="20"/>
          <w:szCs w:val="20"/>
        </w:rPr>
        <w:t xml:space="preserve">. </w:t>
      </w:r>
      <w:r w:rsidRPr="00382B62">
        <w:rPr>
          <w:b/>
          <w:bCs/>
          <w:sz w:val="20"/>
          <w:szCs w:val="20"/>
        </w:rPr>
        <w:t xml:space="preserve">Оформление стилей и добавление скриптов </w:t>
      </w:r>
      <w:r w:rsidRPr="00382B62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382B62">
        <w:rPr>
          <w:b/>
          <w:bCs/>
          <w:sz w:val="20"/>
          <w:szCs w:val="20"/>
          <w:lang w:val="kk-KZ"/>
        </w:rPr>
        <w:t>сайта</w:t>
      </w:r>
      <w:r>
        <w:rPr>
          <w:b/>
          <w:bCs/>
          <w:sz w:val="20"/>
          <w:szCs w:val="20"/>
          <w:lang w:val="kk-KZ"/>
        </w:rPr>
        <w:t xml:space="preserve"> </w:t>
      </w:r>
      <w:r w:rsidRPr="00F76949">
        <w:rPr>
          <w:rStyle w:val="normaltextrun"/>
          <w:b/>
          <w:bCs/>
          <w:sz w:val="20"/>
          <w:szCs w:val="20"/>
        </w:rPr>
        <w:t>(</w:t>
      </w:r>
      <w:r w:rsidRPr="00F857F3">
        <w:rPr>
          <w:rStyle w:val="normaltextrun"/>
          <w:b/>
          <w:bCs/>
          <w:sz w:val="20"/>
          <w:szCs w:val="20"/>
        </w:rPr>
        <w:t>15</w:t>
      </w:r>
      <w:r w:rsidRPr="00F76949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1</w:t>
      </w:r>
      <w:r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6830B4" w:rsidRPr="00F76949" w14:paraId="7C04A92D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6C2F3D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5CFDD2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821FC8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60A01D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8F65CB1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7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4ED13C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BDC9F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BF989B4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24A617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F76949" w14:paraId="41F1DFF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DB27F8" w14:textId="77777777" w:rsidR="006830B4" w:rsidRPr="00382B6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>Работа с таблицами стилей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99426A" w14:textId="77777777" w:rsidR="006830B4" w:rsidRPr="00192AE2" w:rsidRDefault="006830B4" w:rsidP="007B00C7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стилей </w:t>
            </w:r>
            <w:r w:rsidRP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95B6DF" w14:textId="77777777" w:rsidR="006830B4" w:rsidRPr="00382B62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сти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192AE2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  <w:p w14:paraId="53956519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5452FD" w14:textId="77777777" w:rsidR="006830B4" w:rsidRPr="00382B6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сти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0084C2" w14:textId="77777777" w:rsidR="006830B4" w:rsidRPr="00382B6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стилей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web </w:t>
            </w:r>
            <w:r>
              <w:rPr>
                <w:rStyle w:val="eop"/>
                <w:sz w:val="20"/>
                <w:szCs w:val="20"/>
                <w:lang w:val="kk-KZ"/>
              </w:rPr>
              <w:t>сайта</w:t>
            </w:r>
          </w:p>
        </w:tc>
      </w:tr>
      <w:tr w:rsidR="006830B4" w:rsidRPr="00F76949" w14:paraId="30F35D87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28F5B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686804" w14:textId="77777777" w:rsidR="006830B4" w:rsidRPr="00B5271E" w:rsidRDefault="006830B4" w:rsidP="007B00C7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56B542B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88D30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15AD5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A7696D" w14:textId="77777777" w:rsidR="006830B4" w:rsidRPr="00F1134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4844262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F76949" w14:paraId="5D17E020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57D92A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32E0EB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EB8E36" w14:textId="77777777" w:rsidR="006830B4" w:rsidRPr="00F76949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B643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0161F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7FE09A8" w14:textId="77777777" w:rsidR="006830B4" w:rsidRPr="00F76949" w:rsidRDefault="006830B4" w:rsidP="006830B4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67C570A8" w14:textId="65E52163" w:rsidR="006830B4" w:rsidRPr="009F2B0A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Pr="009B4038">
        <w:rPr>
          <w:b/>
          <w:bCs/>
          <w:sz w:val="20"/>
          <w:szCs w:val="20"/>
        </w:rPr>
        <w:t xml:space="preserve">Разработка многофункционального </w:t>
      </w:r>
      <w:r w:rsidRPr="009B4038">
        <w:rPr>
          <w:b/>
          <w:bCs/>
          <w:sz w:val="20"/>
          <w:szCs w:val="20"/>
          <w:lang w:val="en-US"/>
        </w:rPr>
        <w:t>web</w:t>
      </w:r>
      <w:r>
        <w:rPr>
          <w:b/>
          <w:bCs/>
          <w:sz w:val="20"/>
          <w:szCs w:val="20"/>
        </w:rPr>
        <w:t>-</w:t>
      </w:r>
      <w:r w:rsidRPr="009B4038">
        <w:rPr>
          <w:b/>
          <w:bCs/>
          <w:sz w:val="20"/>
          <w:szCs w:val="20"/>
          <w:lang w:val="kk-KZ"/>
        </w:rPr>
        <w:t xml:space="preserve">приложения на </w:t>
      </w:r>
      <w:r w:rsidRPr="009B4038">
        <w:rPr>
          <w:b/>
          <w:bCs/>
          <w:sz w:val="20"/>
          <w:szCs w:val="20"/>
          <w:lang w:val="en-US"/>
        </w:rPr>
        <w:t>Django</w:t>
      </w:r>
      <w:r w:rsidRPr="009F2B0A">
        <w:rPr>
          <w:rStyle w:val="normaltextrun"/>
          <w:b/>
          <w:bCs/>
          <w:sz w:val="20"/>
          <w:szCs w:val="20"/>
        </w:rPr>
        <w:t xml:space="preserve"> (</w:t>
      </w:r>
      <w:r w:rsidRPr="00F857F3"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6830B4" w:rsidRPr="00F76949" w14:paraId="1E9075A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C7FDC56" w14:textId="77777777" w:rsidR="006830B4" w:rsidRPr="008B286E" w:rsidRDefault="006830B4" w:rsidP="007B0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0349A0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D05964C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A63AB6A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B3D81F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A771C91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8FB187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19A737D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D4D6E61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F76949" w14:paraId="5B9903BF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FD54AB" w14:textId="77777777" w:rsidR="006830B4" w:rsidRPr="009B4038" w:rsidRDefault="006830B4" w:rsidP="007B0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Django </w:t>
            </w:r>
            <w:r>
              <w:rPr>
                <w:rStyle w:val="eop"/>
                <w:sz w:val="20"/>
                <w:szCs w:val="20"/>
                <w:lang w:val="kk-KZ"/>
              </w:rPr>
              <w:t>приложением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A5D9EB" w14:textId="77777777" w:rsidR="006830B4" w:rsidRPr="00192AE2" w:rsidRDefault="006830B4" w:rsidP="007B00C7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A5F63E" w14:textId="77777777" w:rsidR="006830B4" w:rsidRPr="00382B62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1E49B9E" w14:textId="77777777" w:rsidR="006830B4" w:rsidRPr="00F5359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32AFE1" w14:textId="77777777" w:rsidR="006830B4" w:rsidRPr="00F5359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91F60C" w14:textId="77777777" w:rsidR="006830B4" w:rsidRPr="00F5359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6830B4" w:rsidRPr="00F76949" w14:paraId="38AB5DEA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31AAFA" w14:textId="77777777" w:rsidR="006830B4" w:rsidRPr="00576CCC" w:rsidRDefault="006830B4" w:rsidP="007B0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790493" w14:textId="77777777" w:rsidR="006830B4" w:rsidRPr="00B5271E" w:rsidRDefault="006830B4" w:rsidP="007B00C7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71B14760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C351F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5EBADC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33402B" w14:textId="77777777" w:rsidR="006830B4" w:rsidRPr="00F1134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06319EF2" w14:textId="77777777" w:rsidR="006830B4" w:rsidRPr="003C32C7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F76949" w14:paraId="713C11FB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3EB619" w14:textId="77777777" w:rsidR="006830B4" w:rsidRPr="008B286E" w:rsidRDefault="006830B4" w:rsidP="007B00C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DC999F" w14:textId="77777777" w:rsidR="006830B4" w:rsidRPr="006F05B6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FE5FFA" w14:textId="77777777" w:rsidR="006830B4" w:rsidRPr="006F05B6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B4ACFF" w14:textId="77777777" w:rsidR="006830B4" w:rsidRPr="006F05B6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5D8ECD" w14:textId="77777777" w:rsidR="006830B4" w:rsidRPr="006F05B6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288ABD46" w14:textId="77777777" w:rsidR="006830B4" w:rsidRDefault="006830B4" w:rsidP="006830B4">
      <w:pPr>
        <w:rPr>
          <w:sz w:val="20"/>
          <w:szCs w:val="20"/>
        </w:rPr>
      </w:pPr>
    </w:p>
    <w:p w14:paraId="6D8C0044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192AE2">
        <w:rPr>
          <w:b/>
          <w:sz w:val="20"/>
          <w:szCs w:val="20"/>
          <w:lang w:val="kk-KZ"/>
        </w:rPr>
        <w:t xml:space="preserve">Применение моделей машинного и глубокого обучения в приложении на </w:t>
      </w:r>
      <w:r w:rsidRPr="00192AE2">
        <w:rPr>
          <w:b/>
          <w:sz w:val="20"/>
          <w:szCs w:val="20"/>
          <w:lang w:val="en-US"/>
        </w:rPr>
        <w:t>Django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 w:rsidRPr="002C0D74">
        <w:rPr>
          <w:rStyle w:val="normaltextrun"/>
          <w:b/>
          <w:bCs/>
          <w:sz w:val="20"/>
          <w:szCs w:val="20"/>
        </w:rPr>
        <w:t>5</w:t>
      </w:r>
      <w:r w:rsidRPr="00382B62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6830B4" w:rsidRPr="00BF4583" w14:paraId="5C02B1BB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EF328BD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16EB433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F03E4B0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3691DCF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A9814A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-4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BD1CDB9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ACE03E1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C77A820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79C836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BF4583" w14:paraId="3344083D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694559" w14:textId="77777777" w:rsidR="006830B4" w:rsidRPr="00192AE2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964F2E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3C688E9F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344DB8" w14:textId="77777777" w:rsidR="006830B4" w:rsidRPr="00F1134D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B964B28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CE2A07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2F28FC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6830B4" w:rsidRPr="00BF4583" w14:paraId="10FA0A39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FCEAF2" w14:textId="77777777" w:rsidR="006830B4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CE1723" w14:textId="77777777" w:rsidR="006830B4" w:rsidRPr="00B5271E" w:rsidRDefault="006830B4" w:rsidP="007B00C7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055A6FA9" w14:textId="77777777" w:rsidR="006830B4" w:rsidRPr="00933535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7A66FB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CD9B0D" w14:textId="77777777" w:rsidR="006830B4" w:rsidRDefault="006830B4" w:rsidP="007B00C7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C222E7" w14:textId="77777777" w:rsidR="006830B4" w:rsidRPr="00F1134D" w:rsidRDefault="006830B4" w:rsidP="007B00C7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C1E850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BF4583" w14:paraId="5BAFB9B8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66F948" w14:textId="77777777" w:rsidR="006830B4" w:rsidRPr="00B5271E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76316D" w14:textId="77777777" w:rsidR="006830B4" w:rsidRDefault="006830B4" w:rsidP="007B00C7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52D626" w14:textId="77777777" w:rsidR="006830B4" w:rsidRPr="008B286E" w:rsidRDefault="006830B4" w:rsidP="007B00C7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1EE4871" w14:textId="77777777" w:rsidR="006830B4" w:rsidRDefault="006830B4" w:rsidP="007B00C7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5E1E25" w14:textId="77777777" w:rsidR="006830B4" w:rsidRDefault="006830B4" w:rsidP="007B00C7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B75E75" w14:textId="77777777" w:rsidR="006830B4" w:rsidRDefault="006830B4" w:rsidP="007B00C7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61624DC1" w14:textId="15663660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="00BB3076">
        <w:rPr>
          <w:b/>
          <w:sz w:val="20"/>
          <w:szCs w:val="20"/>
          <w:lang w:val="en-US"/>
        </w:rPr>
        <w:t>___</w:t>
      </w:r>
      <w:r w:rsidRPr="00083553">
        <w:rPr>
          <w:b/>
          <w:sz w:val="20"/>
          <w:szCs w:val="20"/>
        </w:rPr>
        <w:t xml:space="preserve">    </w:t>
      </w:r>
      <w:r w:rsidRPr="00083553">
        <w:rPr>
          <w:b/>
          <w:sz w:val="20"/>
          <w:szCs w:val="20"/>
          <w:lang w:val="kk-KZ"/>
        </w:rPr>
        <w:t>Иманкулов Т</w:t>
      </w:r>
      <w:r w:rsidRPr="00083553">
        <w:rPr>
          <w:b/>
          <w:sz w:val="20"/>
          <w:szCs w:val="20"/>
        </w:rPr>
        <w:t>.С.</w:t>
      </w:r>
    </w:p>
    <w:p w14:paraId="134DDE33" w14:textId="3FC6D05B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2D521263" w14:textId="49341909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40981ADC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 xml:space="preserve">по качеству преподавания и обучения____________ </w:t>
      </w:r>
      <w:proofErr w:type="spellStart"/>
      <w:r w:rsidRPr="00083553">
        <w:rPr>
          <w:b/>
          <w:sz w:val="20"/>
          <w:szCs w:val="20"/>
        </w:rPr>
        <w:t>Адилжанова</w:t>
      </w:r>
      <w:proofErr w:type="spellEnd"/>
      <w:r w:rsidRPr="00083553">
        <w:rPr>
          <w:b/>
          <w:sz w:val="20"/>
          <w:szCs w:val="20"/>
        </w:rPr>
        <w:t xml:space="preserve"> С.А.</w:t>
      </w:r>
    </w:p>
    <w:p w14:paraId="264B3AEC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2F2030C6" w14:textId="7A75142C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Заведующий кафедрой ______________________</w:t>
      </w:r>
      <w:r w:rsidR="00BB3076"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</w:t>
      </w:r>
      <w:proofErr w:type="spellStart"/>
      <w:r w:rsidRPr="00083553">
        <w:rPr>
          <w:b/>
          <w:sz w:val="20"/>
          <w:szCs w:val="20"/>
        </w:rPr>
        <w:t>Шормакова</w:t>
      </w:r>
      <w:proofErr w:type="spellEnd"/>
      <w:r w:rsidRPr="00083553">
        <w:rPr>
          <w:b/>
          <w:sz w:val="20"/>
          <w:szCs w:val="20"/>
        </w:rPr>
        <w:t xml:space="preserve"> А.Н.</w:t>
      </w:r>
    </w:p>
    <w:p w14:paraId="00FBE8E3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118B281A" w14:textId="600A6348" w:rsidR="000A6617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Лектор ___________________________________</w:t>
      </w:r>
      <w:r w:rsidR="00BB3076">
        <w:rPr>
          <w:b/>
          <w:sz w:val="20"/>
          <w:szCs w:val="20"/>
          <w:lang w:val="en-US"/>
        </w:rPr>
        <w:t>____</w:t>
      </w:r>
      <w:r w:rsidRPr="00083553">
        <w:rPr>
          <w:b/>
          <w:sz w:val="20"/>
          <w:szCs w:val="20"/>
        </w:rPr>
        <w:t xml:space="preserve"> Карюкин В.И.</w:t>
      </w:r>
    </w:p>
    <w:sectPr w:rsidR="000A6617" w:rsidRPr="00083553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E3D3C" w14:textId="77777777" w:rsidR="00D45FAC" w:rsidRDefault="00D45FAC" w:rsidP="004C6A23">
      <w:r>
        <w:separator/>
      </w:r>
    </w:p>
  </w:endnote>
  <w:endnote w:type="continuationSeparator" w:id="0">
    <w:p w14:paraId="5D46AFC5" w14:textId="77777777" w:rsidR="00D45FAC" w:rsidRDefault="00D45FAC" w:rsidP="004C6A23">
      <w:r>
        <w:continuationSeparator/>
      </w:r>
    </w:p>
  </w:endnote>
  <w:endnote w:type="continuationNotice" w:id="1">
    <w:p w14:paraId="43B72A23" w14:textId="77777777" w:rsidR="00D45FAC" w:rsidRDefault="00D45F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70E7B" w14:textId="77777777" w:rsidR="00D45FAC" w:rsidRDefault="00D45FAC" w:rsidP="004C6A23">
      <w:r>
        <w:separator/>
      </w:r>
    </w:p>
  </w:footnote>
  <w:footnote w:type="continuationSeparator" w:id="0">
    <w:p w14:paraId="1B99411E" w14:textId="77777777" w:rsidR="00D45FAC" w:rsidRDefault="00D45FAC" w:rsidP="004C6A23">
      <w:r>
        <w:continuationSeparator/>
      </w:r>
    </w:p>
  </w:footnote>
  <w:footnote w:type="continuationNotice" w:id="1">
    <w:p w14:paraId="51C8F17D" w14:textId="77777777" w:rsidR="00D45FAC" w:rsidRDefault="00D45FA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9C16FB"/>
    <w:multiLevelType w:val="hybridMultilevel"/>
    <w:tmpl w:val="1B12E6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2429274">
    <w:abstractNumId w:val="15"/>
  </w:num>
  <w:num w:numId="2" w16cid:durableId="819542271">
    <w:abstractNumId w:val="7"/>
  </w:num>
  <w:num w:numId="3" w16cid:durableId="1873764791">
    <w:abstractNumId w:val="5"/>
  </w:num>
  <w:num w:numId="4" w16cid:durableId="529147642">
    <w:abstractNumId w:val="1"/>
  </w:num>
  <w:num w:numId="5" w16cid:durableId="1883591411">
    <w:abstractNumId w:val="2"/>
  </w:num>
  <w:num w:numId="6" w16cid:durableId="28069645">
    <w:abstractNumId w:val="3"/>
  </w:num>
  <w:num w:numId="7" w16cid:durableId="1601796983">
    <w:abstractNumId w:val="8"/>
  </w:num>
  <w:num w:numId="8" w16cid:durableId="46415770">
    <w:abstractNumId w:val="0"/>
  </w:num>
  <w:num w:numId="9" w16cid:durableId="1025525821">
    <w:abstractNumId w:val="12"/>
  </w:num>
  <w:num w:numId="10" w16cid:durableId="1374232880">
    <w:abstractNumId w:val="14"/>
  </w:num>
  <w:num w:numId="11" w16cid:durableId="1155142436">
    <w:abstractNumId w:val="10"/>
  </w:num>
  <w:num w:numId="12" w16cid:durableId="765611232">
    <w:abstractNumId w:val="13"/>
  </w:num>
  <w:num w:numId="13" w16cid:durableId="1237663503">
    <w:abstractNumId w:val="11"/>
  </w:num>
  <w:num w:numId="14" w16cid:durableId="507332702">
    <w:abstractNumId w:val="9"/>
  </w:num>
  <w:num w:numId="15" w16cid:durableId="517888290">
    <w:abstractNumId w:val="4"/>
  </w:num>
  <w:num w:numId="16" w16cid:durableId="3124133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I0Mre0sDQ0MLSwsDBT0lEKTi0uzszPAykwrAUAF7IJCy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3132B"/>
    <w:rsid w:val="00033BCF"/>
    <w:rsid w:val="00035CC8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83553"/>
    <w:rsid w:val="00091621"/>
    <w:rsid w:val="000936D2"/>
    <w:rsid w:val="000955E8"/>
    <w:rsid w:val="000A30E3"/>
    <w:rsid w:val="000A447E"/>
    <w:rsid w:val="000A4A76"/>
    <w:rsid w:val="000A64C4"/>
    <w:rsid w:val="000A6617"/>
    <w:rsid w:val="000B228A"/>
    <w:rsid w:val="000B768C"/>
    <w:rsid w:val="000C29CE"/>
    <w:rsid w:val="000C2E1B"/>
    <w:rsid w:val="000C68BD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3406"/>
    <w:rsid w:val="001173CE"/>
    <w:rsid w:val="00117C32"/>
    <w:rsid w:val="00122EF2"/>
    <w:rsid w:val="00125B10"/>
    <w:rsid w:val="00125FA7"/>
    <w:rsid w:val="001304F7"/>
    <w:rsid w:val="00132634"/>
    <w:rsid w:val="00132689"/>
    <w:rsid w:val="001347E4"/>
    <w:rsid w:val="00137205"/>
    <w:rsid w:val="00143FEA"/>
    <w:rsid w:val="00163AFE"/>
    <w:rsid w:val="001640C9"/>
    <w:rsid w:val="001679E6"/>
    <w:rsid w:val="00170D18"/>
    <w:rsid w:val="001717D6"/>
    <w:rsid w:val="00171D5B"/>
    <w:rsid w:val="001727D5"/>
    <w:rsid w:val="00174F19"/>
    <w:rsid w:val="00180AF4"/>
    <w:rsid w:val="00180F23"/>
    <w:rsid w:val="001815D6"/>
    <w:rsid w:val="00187B3E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E1E8B"/>
    <w:rsid w:val="001E724B"/>
    <w:rsid w:val="001F0AF5"/>
    <w:rsid w:val="001F3EDD"/>
    <w:rsid w:val="001F430C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475EB"/>
    <w:rsid w:val="002506A9"/>
    <w:rsid w:val="00252D22"/>
    <w:rsid w:val="00261793"/>
    <w:rsid w:val="00261901"/>
    <w:rsid w:val="00263470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A021D"/>
    <w:rsid w:val="002A103A"/>
    <w:rsid w:val="002A5787"/>
    <w:rsid w:val="002A6C44"/>
    <w:rsid w:val="002A6DD3"/>
    <w:rsid w:val="002B4684"/>
    <w:rsid w:val="002B69DB"/>
    <w:rsid w:val="002C05CD"/>
    <w:rsid w:val="002C0F20"/>
    <w:rsid w:val="002C1D33"/>
    <w:rsid w:val="002C79B4"/>
    <w:rsid w:val="002E28AC"/>
    <w:rsid w:val="002E6297"/>
    <w:rsid w:val="002F1A09"/>
    <w:rsid w:val="002F2C36"/>
    <w:rsid w:val="002F4892"/>
    <w:rsid w:val="002F577B"/>
    <w:rsid w:val="002F719E"/>
    <w:rsid w:val="002F7F65"/>
    <w:rsid w:val="0030037A"/>
    <w:rsid w:val="0030728E"/>
    <w:rsid w:val="00311121"/>
    <w:rsid w:val="003126D5"/>
    <w:rsid w:val="00323280"/>
    <w:rsid w:val="00323908"/>
    <w:rsid w:val="00330851"/>
    <w:rsid w:val="00334A17"/>
    <w:rsid w:val="00335274"/>
    <w:rsid w:val="00337B25"/>
    <w:rsid w:val="0034309A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6507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4B0A"/>
    <w:rsid w:val="003D69B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235C"/>
    <w:rsid w:val="0042039B"/>
    <w:rsid w:val="0042498E"/>
    <w:rsid w:val="0042572E"/>
    <w:rsid w:val="004260D0"/>
    <w:rsid w:val="00430D42"/>
    <w:rsid w:val="004314BD"/>
    <w:rsid w:val="00434B98"/>
    <w:rsid w:val="00441994"/>
    <w:rsid w:val="00444557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B336E"/>
    <w:rsid w:val="004B4F12"/>
    <w:rsid w:val="004B5D2B"/>
    <w:rsid w:val="004C6373"/>
    <w:rsid w:val="004C6A23"/>
    <w:rsid w:val="004D1D6C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B29"/>
    <w:rsid w:val="00517B82"/>
    <w:rsid w:val="00530C39"/>
    <w:rsid w:val="005326DC"/>
    <w:rsid w:val="00533B39"/>
    <w:rsid w:val="0053541C"/>
    <w:rsid w:val="00541947"/>
    <w:rsid w:val="00541D7F"/>
    <w:rsid w:val="00550A65"/>
    <w:rsid w:val="005521D3"/>
    <w:rsid w:val="005563D0"/>
    <w:rsid w:val="005646A9"/>
    <w:rsid w:val="005650EE"/>
    <w:rsid w:val="005700F1"/>
    <w:rsid w:val="005754DB"/>
    <w:rsid w:val="0057652E"/>
    <w:rsid w:val="0058724E"/>
    <w:rsid w:val="005876E0"/>
    <w:rsid w:val="00587717"/>
    <w:rsid w:val="00591BDF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2C4B"/>
    <w:rsid w:val="005B69F9"/>
    <w:rsid w:val="005C03FD"/>
    <w:rsid w:val="005C0EF6"/>
    <w:rsid w:val="005C26DF"/>
    <w:rsid w:val="005C5690"/>
    <w:rsid w:val="005C6EFD"/>
    <w:rsid w:val="005D3CC1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1BCC"/>
    <w:rsid w:val="00623D36"/>
    <w:rsid w:val="0062740E"/>
    <w:rsid w:val="0063525E"/>
    <w:rsid w:val="006401F6"/>
    <w:rsid w:val="006422ED"/>
    <w:rsid w:val="00642A24"/>
    <w:rsid w:val="006468A7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7687"/>
    <w:rsid w:val="006830B4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3145"/>
    <w:rsid w:val="00705778"/>
    <w:rsid w:val="00705E19"/>
    <w:rsid w:val="00707AF8"/>
    <w:rsid w:val="00711442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340B"/>
    <w:rsid w:val="00792E68"/>
    <w:rsid w:val="00796885"/>
    <w:rsid w:val="007A26C4"/>
    <w:rsid w:val="007A68F5"/>
    <w:rsid w:val="007B6A6C"/>
    <w:rsid w:val="007C220D"/>
    <w:rsid w:val="007C3AF9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60F"/>
    <w:rsid w:val="008172FE"/>
    <w:rsid w:val="00820CCC"/>
    <w:rsid w:val="00821976"/>
    <w:rsid w:val="0082339C"/>
    <w:rsid w:val="00830F23"/>
    <w:rsid w:val="008358C3"/>
    <w:rsid w:val="00844D39"/>
    <w:rsid w:val="0084687B"/>
    <w:rsid w:val="00852424"/>
    <w:rsid w:val="00852FCB"/>
    <w:rsid w:val="00854136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7042"/>
    <w:rsid w:val="008903D1"/>
    <w:rsid w:val="008913C1"/>
    <w:rsid w:val="008939ED"/>
    <w:rsid w:val="008962BE"/>
    <w:rsid w:val="008A3D64"/>
    <w:rsid w:val="008A6AB0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5E4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126C0"/>
    <w:rsid w:val="00916B94"/>
    <w:rsid w:val="00921206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117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30CB"/>
    <w:rsid w:val="0099766F"/>
    <w:rsid w:val="009A44E4"/>
    <w:rsid w:val="009B6838"/>
    <w:rsid w:val="009B7F2B"/>
    <w:rsid w:val="009C0E8D"/>
    <w:rsid w:val="009C1790"/>
    <w:rsid w:val="009C29E7"/>
    <w:rsid w:val="009E2A95"/>
    <w:rsid w:val="009E52CB"/>
    <w:rsid w:val="009E6ECA"/>
    <w:rsid w:val="009E72A8"/>
    <w:rsid w:val="009F42A4"/>
    <w:rsid w:val="00A02A85"/>
    <w:rsid w:val="00A02F26"/>
    <w:rsid w:val="00A04790"/>
    <w:rsid w:val="00A06AE9"/>
    <w:rsid w:val="00A10160"/>
    <w:rsid w:val="00A20B1F"/>
    <w:rsid w:val="00A22D92"/>
    <w:rsid w:val="00A24027"/>
    <w:rsid w:val="00A26160"/>
    <w:rsid w:val="00A315B8"/>
    <w:rsid w:val="00A3414B"/>
    <w:rsid w:val="00A35D07"/>
    <w:rsid w:val="00A40781"/>
    <w:rsid w:val="00A4211F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A7A19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D337E"/>
    <w:rsid w:val="00AD6B19"/>
    <w:rsid w:val="00AF327F"/>
    <w:rsid w:val="00AF3F8F"/>
    <w:rsid w:val="00B01DD6"/>
    <w:rsid w:val="00B04479"/>
    <w:rsid w:val="00B05314"/>
    <w:rsid w:val="00B057C0"/>
    <w:rsid w:val="00B143AA"/>
    <w:rsid w:val="00B16817"/>
    <w:rsid w:val="00B20215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076"/>
    <w:rsid w:val="00BB32DC"/>
    <w:rsid w:val="00BB6584"/>
    <w:rsid w:val="00BC4476"/>
    <w:rsid w:val="00BD09CB"/>
    <w:rsid w:val="00BD6DA7"/>
    <w:rsid w:val="00BE1A2F"/>
    <w:rsid w:val="00BE20D8"/>
    <w:rsid w:val="00BE3F4E"/>
    <w:rsid w:val="00BF4583"/>
    <w:rsid w:val="00C002F1"/>
    <w:rsid w:val="00C037E1"/>
    <w:rsid w:val="00C03EF1"/>
    <w:rsid w:val="00C055D3"/>
    <w:rsid w:val="00C119D6"/>
    <w:rsid w:val="00C120BA"/>
    <w:rsid w:val="00C13132"/>
    <w:rsid w:val="00C21EA1"/>
    <w:rsid w:val="00C25D1C"/>
    <w:rsid w:val="00C323E6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5729"/>
    <w:rsid w:val="00D07190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45FAC"/>
    <w:rsid w:val="00D534C1"/>
    <w:rsid w:val="00D6269D"/>
    <w:rsid w:val="00D62CCA"/>
    <w:rsid w:val="00D73188"/>
    <w:rsid w:val="00D74D45"/>
    <w:rsid w:val="00D765EC"/>
    <w:rsid w:val="00D82A1B"/>
    <w:rsid w:val="00D82B17"/>
    <w:rsid w:val="00D85871"/>
    <w:rsid w:val="00D86236"/>
    <w:rsid w:val="00D90B92"/>
    <w:rsid w:val="00DA13F4"/>
    <w:rsid w:val="00DA2F7B"/>
    <w:rsid w:val="00DA338D"/>
    <w:rsid w:val="00DA782A"/>
    <w:rsid w:val="00DB06C9"/>
    <w:rsid w:val="00DB3F5E"/>
    <w:rsid w:val="00DB4D9C"/>
    <w:rsid w:val="00DB68C0"/>
    <w:rsid w:val="00DB76FD"/>
    <w:rsid w:val="00DC4BBB"/>
    <w:rsid w:val="00DD2802"/>
    <w:rsid w:val="00DD75A4"/>
    <w:rsid w:val="00DD769E"/>
    <w:rsid w:val="00DE13EA"/>
    <w:rsid w:val="00DE4C44"/>
    <w:rsid w:val="00DE78A0"/>
    <w:rsid w:val="00DF1E74"/>
    <w:rsid w:val="00E00AE9"/>
    <w:rsid w:val="00E02E79"/>
    <w:rsid w:val="00E04166"/>
    <w:rsid w:val="00E06636"/>
    <w:rsid w:val="00E0710F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C17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6D69"/>
    <w:rsid w:val="00EB165C"/>
    <w:rsid w:val="00EB5722"/>
    <w:rsid w:val="00EB7863"/>
    <w:rsid w:val="00EC2901"/>
    <w:rsid w:val="00EC3989"/>
    <w:rsid w:val="00EC3CF4"/>
    <w:rsid w:val="00ED0B08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73F3"/>
    <w:rsid w:val="00FB09ED"/>
    <w:rsid w:val="00FB11CB"/>
    <w:rsid w:val="00FB23B1"/>
    <w:rsid w:val="00FB3AEF"/>
    <w:rsid w:val="00FB7360"/>
    <w:rsid w:val="00FC031F"/>
    <w:rsid w:val="00FC1689"/>
    <w:rsid w:val="00FC411D"/>
    <w:rsid w:val="00FC6222"/>
    <w:rsid w:val="00FD0FA8"/>
    <w:rsid w:val="00FD34D0"/>
    <w:rsid w:val="00FD5226"/>
    <w:rsid w:val="00FD67A1"/>
    <w:rsid w:val="00FE6E28"/>
    <w:rsid w:val="00FF1C5A"/>
    <w:rsid w:val="00FF5253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rynqvb">
    <w:name w:val="rynqvb"/>
    <w:basedOn w:val="a0"/>
    <w:rsid w:val="00FF5253"/>
  </w:style>
  <w:style w:type="character" w:customStyle="1" w:styleId="a-size-large">
    <w:name w:val="a-size-large"/>
    <w:basedOn w:val="a0"/>
    <w:rsid w:val="00BE1A2F"/>
  </w:style>
  <w:style w:type="character" w:styleId="aff1">
    <w:name w:val="Unresolved Mention"/>
    <w:basedOn w:val="a0"/>
    <w:uiPriority w:val="99"/>
    <w:semiHidden/>
    <w:unhideWhenUsed/>
    <w:rsid w:val="00621B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7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4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elsevier.com/" TargetMode="External"/><Relationship Id="rId18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scopus.com" TargetMode="External"/><Relationship Id="rId17" Type="http://schemas.openxmlformats.org/officeDocument/2006/relationships/hyperlink" Target="https://www.coursera.org/learn/html-css-javascript-for-web-developers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oursera.org/learn/django-web-framework" TargetMode="External"/><Relationship Id="rId20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lip.kz/descript?cat=people&amp;id=59090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udemy.com/course/unaicorn/learn/lecture/14923144?start=405" TargetMode="External"/><Relationship Id="rId23" Type="http://schemas.openxmlformats.org/officeDocument/2006/relationships/hyperlink" Target="https://teams.microsoft.com/l/channel/19%3AZdM-7p5RhVQ4Q62vsJDZjKUHexj9DiMDk5MqdvpJkeQ1%40thread.tacv2/General?groupId=f17139e8-3c18-4394-a135-6550784092c8&amp;tenantId=b0ab71a5-75b1-4d65-81f7-f479b4978d7b" TargetMode="External"/><Relationship Id="rId10" Type="http://schemas.openxmlformats.org/officeDocument/2006/relationships/hyperlink" Target="mailto:Aigerim.kazhybek@gmail.com" TargetMode="External"/><Relationship Id="rId19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researchgate.net/" TargetMode="External"/><Relationship Id="rId22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customXml/itemProps3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7</Pages>
  <Words>2997</Words>
  <Characters>17089</Characters>
  <Application>Microsoft Office Word</Application>
  <DocSecurity>0</DocSecurity>
  <Lines>142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32</cp:revision>
  <cp:lastPrinted>2025-09-21T12:17:00Z</cp:lastPrinted>
  <dcterms:created xsi:type="dcterms:W3CDTF">2023-09-18T11:56:00Z</dcterms:created>
  <dcterms:modified xsi:type="dcterms:W3CDTF">2025-09-21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